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78481" w14:textId="4C1F2EB5" w:rsidR="00A04E05" w:rsidRDefault="00A04E05" w:rsidP="00A04E05">
      <w:pPr>
        <w:pStyle w:val="1"/>
      </w:pPr>
      <w:r>
        <w:t>Genomic files</w:t>
      </w:r>
    </w:p>
    <w:p w14:paraId="10CE3B5B" w14:textId="61E2D8A9" w:rsidR="001B38DF" w:rsidRDefault="001B38DF" w:rsidP="001B38DF">
      <w:r>
        <w:t>hg38_</w:t>
      </w:r>
      <w:proofErr w:type="gramStart"/>
      <w:r>
        <w:t>all.fa</w:t>
      </w:r>
      <w:proofErr w:type="gramEnd"/>
    </w:p>
    <w:p w14:paraId="5B8EA8D6" w14:textId="3DFE35B8" w:rsidR="001B38DF" w:rsidRDefault="001B38DF" w:rsidP="001B38DF">
      <w:pPr>
        <w:ind w:left="720"/>
      </w:pPr>
      <w:r>
        <w:t xml:space="preserve">Download link: </w:t>
      </w:r>
      <w:hyperlink r:id="rId4" w:history="1">
        <w:r w:rsidR="0025556C" w:rsidRPr="000B61B9">
          <w:rPr>
            <w:rStyle w:val="Hyperlink"/>
          </w:rPr>
          <w:t>https://hgdownload.soe.ucsc.edu/goldenPath/hg38/bigZips/analysisSet/hg38.analysisSet.chroms.tar.gz</w:t>
        </w:r>
      </w:hyperlink>
    </w:p>
    <w:p w14:paraId="4063E9C3" w14:textId="2F6F326B" w:rsidR="001B38DF" w:rsidRDefault="00566919" w:rsidP="001B38DF">
      <w:pPr>
        <w:ind w:left="720"/>
      </w:pPr>
      <w:r>
        <w:t>Generating/</w:t>
      </w:r>
      <w:r w:rsidR="001B38DF">
        <w:t xml:space="preserve">Processing: </w:t>
      </w:r>
      <w:r w:rsidR="001B38DF" w:rsidRPr="001B38DF">
        <w:t>tar -</w:t>
      </w:r>
      <w:proofErr w:type="spellStart"/>
      <w:r w:rsidR="001B38DF" w:rsidRPr="001B38DF">
        <w:t>xzvf</w:t>
      </w:r>
      <w:proofErr w:type="spellEnd"/>
      <w:r w:rsidR="001B38DF" w:rsidRPr="001B38DF">
        <w:t xml:space="preserve"> hg38.</w:t>
      </w:r>
      <w:r w:rsidR="0025556C">
        <w:t>a</w:t>
      </w:r>
      <w:r w:rsidR="001B38DF" w:rsidRPr="001B38DF">
        <w:t>nalysisSet.chroms.tar.gz</w:t>
      </w:r>
    </w:p>
    <w:p w14:paraId="65462AA5" w14:textId="4D727349" w:rsidR="001B38DF" w:rsidRDefault="001B38DF" w:rsidP="001B38DF">
      <w:pPr>
        <w:ind w:left="720"/>
      </w:pPr>
      <w:r w:rsidRPr="001B38DF">
        <w:t>cat ./hg38.</w:t>
      </w:r>
      <w:r w:rsidR="00406A33">
        <w:t>a</w:t>
      </w:r>
      <w:r w:rsidRPr="001B38DF">
        <w:t>nalysisSet.chroms/</w:t>
      </w:r>
      <w:proofErr w:type="gramStart"/>
      <w:r w:rsidRPr="001B38DF">
        <w:t>*.fa</w:t>
      </w:r>
      <w:proofErr w:type="gramEnd"/>
      <w:r w:rsidRPr="001B38DF">
        <w:t xml:space="preserve"> &gt; hg38_all.fa</w:t>
      </w:r>
    </w:p>
    <w:p w14:paraId="5DEF2AAE" w14:textId="77777777" w:rsidR="001B38DF" w:rsidRDefault="001B38DF" w:rsidP="001B38DF">
      <w:pPr>
        <w:ind w:left="720"/>
      </w:pPr>
    </w:p>
    <w:p w14:paraId="52C7C8FB" w14:textId="3B452E9A" w:rsidR="001B38DF" w:rsidRDefault="001B38DF" w:rsidP="001B38DF">
      <w:r>
        <w:t>hg38_all.fa.fai</w:t>
      </w:r>
    </w:p>
    <w:p w14:paraId="6819982B" w14:textId="76139901" w:rsidR="001B38DF" w:rsidRDefault="001B38DF" w:rsidP="001B38DF">
      <w:r>
        <w:tab/>
      </w:r>
      <w:r w:rsidR="00566919">
        <w:t xml:space="preserve">Generating/Processing: </w:t>
      </w:r>
      <w:proofErr w:type="spellStart"/>
      <w:r w:rsidR="00437097" w:rsidRPr="00437097">
        <w:t>samtools</w:t>
      </w:r>
      <w:proofErr w:type="spellEnd"/>
      <w:r w:rsidR="00437097" w:rsidRPr="00437097">
        <w:t xml:space="preserve"> </w:t>
      </w:r>
      <w:proofErr w:type="spellStart"/>
      <w:r w:rsidR="00437097" w:rsidRPr="00437097">
        <w:t>faidx</w:t>
      </w:r>
      <w:proofErr w:type="spellEnd"/>
      <w:r w:rsidR="00437097" w:rsidRPr="00437097">
        <w:t xml:space="preserve"> hg38_</w:t>
      </w:r>
      <w:proofErr w:type="gramStart"/>
      <w:r w:rsidR="00437097" w:rsidRPr="00437097">
        <w:t>all.fa</w:t>
      </w:r>
      <w:proofErr w:type="gramEnd"/>
      <w:r w:rsidR="00437097">
        <w:t xml:space="preserve"> (</w:t>
      </w:r>
      <w:proofErr w:type="spellStart"/>
      <w:r w:rsidR="00437097">
        <w:t>samtools</w:t>
      </w:r>
      <w:proofErr w:type="spellEnd"/>
      <w:r w:rsidR="00437097">
        <w:t xml:space="preserve"> </w:t>
      </w:r>
      <w:r w:rsidR="0025556C">
        <w:t>v</w:t>
      </w:r>
      <w:r w:rsidR="00437097" w:rsidRPr="00437097">
        <w:t>ersion: 0.1.18 (r982:295)</w:t>
      </w:r>
      <w:r w:rsidR="00437097">
        <w:t>)</w:t>
      </w:r>
    </w:p>
    <w:p w14:paraId="7E8204F0" w14:textId="227D1AB5" w:rsidR="001B5E0F" w:rsidRDefault="001B5E0F" w:rsidP="001B38DF"/>
    <w:p w14:paraId="5576247E" w14:textId="23BF573A" w:rsidR="001B38DF" w:rsidRDefault="001B38DF" w:rsidP="001B38DF">
      <w:r>
        <w:t>chrNameLength.txt</w:t>
      </w:r>
    </w:p>
    <w:p w14:paraId="57091012" w14:textId="3FE92224" w:rsidR="00A04E05" w:rsidRDefault="00566919" w:rsidP="00A04E05">
      <w:pPr>
        <w:ind w:left="720"/>
      </w:pPr>
      <w:r>
        <w:t xml:space="preserve">Generating/Processing: </w:t>
      </w:r>
      <w:r w:rsidR="00FD6D44" w:rsidRPr="00FD6D44">
        <w:t>STAR --</w:t>
      </w:r>
      <w:proofErr w:type="spellStart"/>
      <w:r w:rsidR="00FD6D44" w:rsidRPr="00FD6D44">
        <w:t>runMode</w:t>
      </w:r>
      <w:proofErr w:type="spellEnd"/>
      <w:r w:rsidR="00FD6D44" w:rsidRPr="00FD6D44">
        <w:t xml:space="preserve"> </w:t>
      </w:r>
      <w:proofErr w:type="spellStart"/>
      <w:r w:rsidR="00FD6D44" w:rsidRPr="00FD6D44">
        <w:t>genomeGenerate</w:t>
      </w:r>
      <w:proofErr w:type="spellEnd"/>
      <w:r w:rsidR="00FD6D44" w:rsidRPr="00FD6D44">
        <w:t xml:space="preserve"> --</w:t>
      </w:r>
      <w:proofErr w:type="spellStart"/>
      <w:proofErr w:type="gramStart"/>
      <w:r w:rsidR="00FD6D44" w:rsidRPr="00FD6D44">
        <w:t>genomeDir</w:t>
      </w:r>
      <w:proofErr w:type="spellEnd"/>
      <w:r w:rsidR="00FD6D44" w:rsidRPr="00FD6D44">
        <w:t xml:space="preserve"> .</w:t>
      </w:r>
      <w:proofErr w:type="gramEnd"/>
      <w:r w:rsidR="00FD6D44" w:rsidRPr="00FD6D44">
        <w:t>/  --</w:t>
      </w:r>
      <w:proofErr w:type="spellStart"/>
      <w:r w:rsidR="00FD6D44" w:rsidRPr="00FD6D44">
        <w:t>genomeFastaFiles</w:t>
      </w:r>
      <w:proofErr w:type="spellEnd"/>
      <w:r w:rsidR="00FD6D44" w:rsidRPr="00FD6D44">
        <w:t xml:space="preserve"> hg38_all.fa</w:t>
      </w:r>
      <w:r w:rsidR="00406A33">
        <w:t xml:space="preserve"> (STAR version: </w:t>
      </w:r>
    </w:p>
    <w:p w14:paraId="6DCF8582" w14:textId="77777777" w:rsidR="00A04E05" w:rsidRDefault="00A04E05" w:rsidP="00A04E05">
      <w:pPr>
        <w:ind w:left="720"/>
      </w:pPr>
    </w:p>
    <w:p w14:paraId="2165AC3E" w14:textId="6ED0FAC7" w:rsidR="00A04E05" w:rsidRDefault="00A04E05" w:rsidP="00A04E05">
      <w:pPr>
        <w:pStyle w:val="1"/>
      </w:pPr>
      <w:proofErr w:type="spellStart"/>
      <w:r>
        <w:t>Bedtool</w:t>
      </w:r>
      <w:proofErr w:type="spellEnd"/>
      <w:r>
        <w:t xml:space="preserve"> intersect files</w:t>
      </w:r>
    </w:p>
    <w:p w14:paraId="62318B8B" w14:textId="4B088583" w:rsidR="00A04E05" w:rsidRPr="00A04E05" w:rsidRDefault="00A04E05" w:rsidP="00A04E05">
      <w:pPr>
        <w:rPr>
          <w:rtl/>
        </w:rPr>
      </w:pPr>
      <w:r>
        <w:t>Name: noSNPs150</w:t>
      </w:r>
    </w:p>
    <w:p w14:paraId="3062D169" w14:textId="13E3CB5C" w:rsidR="001B38DF" w:rsidRDefault="001B38DF" w:rsidP="001B38DF">
      <w:r>
        <w:t>dbSNP150_hg38_single_genomic.bed</w:t>
      </w:r>
    </w:p>
    <w:p w14:paraId="24FD56A6" w14:textId="6EDA1754" w:rsidR="001B5E0F" w:rsidRDefault="001B5E0F" w:rsidP="001B5E0F">
      <w:pPr>
        <w:ind w:left="720"/>
      </w:pPr>
      <w:r>
        <w:t xml:space="preserve">Download link: </w:t>
      </w:r>
      <w:hyperlink r:id="rId5" w:history="1">
        <w:r w:rsidRPr="000B61B9">
          <w:rPr>
            <w:rStyle w:val="Hyperlink"/>
          </w:rPr>
          <w:t>https://hgdownload.soe.ucsc.edu/goldenPath/hg38/database/snp150Common.txt.gz</w:t>
        </w:r>
      </w:hyperlink>
    </w:p>
    <w:p w14:paraId="515F6086" w14:textId="1834757C" w:rsidR="001B5E0F" w:rsidRDefault="001B5E0F" w:rsidP="001B5E0F">
      <w:pPr>
        <w:ind w:left="720"/>
      </w:pPr>
      <w:r>
        <w:t xml:space="preserve">Generating/Processing: </w:t>
      </w:r>
      <w:proofErr w:type="spellStart"/>
      <w:r>
        <w:t>z</w:t>
      </w:r>
      <w:r w:rsidRPr="001B5E0F">
        <w:t>cat</w:t>
      </w:r>
      <w:proofErr w:type="spellEnd"/>
      <w:r w:rsidRPr="001B5E0F">
        <w:t xml:space="preserve"> snp150Common.txt</w:t>
      </w:r>
      <w:r>
        <w:t>.gz</w:t>
      </w:r>
      <w:r w:rsidRPr="001B5E0F">
        <w:t xml:space="preserve"> | awk 'BEGIN{FS=OFS="\t</w:t>
      </w:r>
      <w:proofErr w:type="gramStart"/>
      <w:r w:rsidRPr="001B5E0F">
        <w:t>"}{</w:t>
      </w:r>
      <w:proofErr w:type="gramEnd"/>
      <w:r w:rsidRPr="001B5E0F">
        <w:t>if (($4-$3==1) &amp;&amp; ($11=="genomic") &amp;&amp;</w:t>
      </w:r>
      <w:r>
        <w:t xml:space="preserve"> </w:t>
      </w:r>
      <w:r w:rsidRPr="001B5E0F">
        <w:t>($12=="single")) print $2,$3,$4,$5,"0","+"}' &gt; dbSNP150_hg38_single_genomic.bed</w:t>
      </w:r>
    </w:p>
    <w:p w14:paraId="2F8BC3E8" w14:textId="77777777" w:rsidR="00A04E05" w:rsidRDefault="00A04E05" w:rsidP="001B5E0F">
      <w:pPr>
        <w:ind w:left="720"/>
      </w:pPr>
    </w:p>
    <w:p w14:paraId="0C57211D" w14:textId="4229A66C" w:rsidR="00A04E05" w:rsidRDefault="00A04E05" w:rsidP="00A04E05">
      <w:r>
        <w:t>Name: noSNPs1</w:t>
      </w:r>
      <w:r>
        <w:t>47</w:t>
      </w:r>
    </w:p>
    <w:p w14:paraId="5A08889A" w14:textId="647020B8" w:rsidR="001B38DF" w:rsidRDefault="001B38DF" w:rsidP="001B38DF">
      <w:r>
        <w:t>dbSNP147_hg38_single_genomic.bed</w:t>
      </w:r>
    </w:p>
    <w:p w14:paraId="7EF16B70" w14:textId="6521D76A" w:rsidR="001B5E0F" w:rsidRDefault="001B5E0F" w:rsidP="001B5E0F">
      <w:pPr>
        <w:ind w:left="720"/>
      </w:pPr>
      <w:r>
        <w:t xml:space="preserve">Download link: </w:t>
      </w:r>
      <w:hyperlink r:id="rId6" w:history="1">
        <w:r w:rsidR="00084638" w:rsidRPr="000B61B9">
          <w:rPr>
            <w:rStyle w:val="Hyperlink"/>
          </w:rPr>
          <w:t>https://hgdownload.soe.ucsc.edu/goldenPath/hg38/database/snp147Common.txt.gz</w:t>
        </w:r>
      </w:hyperlink>
    </w:p>
    <w:p w14:paraId="3CA41CCB" w14:textId="4E7D6674" w:rsidR="001B5E0F" w:rsidRDefault="001B5E0F" w:rsidP="001B5E0F">
      <w:pPr>
        <w:ind w:left="720"/>
      </w:pPr>
      <w:r>
        <w:t xml:space="preserve">Generating/Processing: </w:t>
      </w:r>
      <w:proofErr w:type="spellStart"/>
      <w:r>
        <w:t>z</w:t>
      </w:r>
      <w:r w:rsidRPr="001B5E0F">
        <w:t>cat</w:t>
      </w:r>
      <w:proofErr w:type="spellEnd"/>
      <w:r w:rsidRPr="001B5E0F">
        <w:t xml:space="preserve"> snp1</w:t>
      </w:r>
      <w:r>
        <w:t>47</w:t>
      </w:r>
      <w:r w:rsidRPr="001B5E0F">
        <w:t>Common.txt</w:t>
      </w:r>
      <w:r>
        <w:t>.gz</w:t>
      </w:r>
      <w:r w:rsidRPr="001B5E0F">
        <w:t xml:space="preserve"> | awk 'BEGIN{FS=OFS="\t</w:t>
      </w:r>
      <w:proofErr w:type="gramStart"/>
      <w:r w:rsidRPr="001B5E0F">
        <w:t>"}{</w:t>
      </w:r>
      <w:proofErr w:type="gramEnd"/>
      <w:r w:rsidRPr="001B5E0F">
        <w:t>if (($4-$3==1) &amp;&amp; ($11=="genomic") &amp;&amp;</w:t>
      </w:r>
      <w:r>
        <w:t xml:space="preserve"> </w:t>
      </w:r>
      <w:r w:rsidRPr="001B5E0F">
        <w:t>($12=="single")) print $2,$3,$4,$5,"0","+"}' &gt; dbSNP1</w:t>
      </w:r>
      <w:r>
        <w:t>47</w:t>
      </w:r>
      <w:r w:rsidRPr="001B5E0F">
        <w:t>_hg38_single_genomic.bed</w:t>
      </w:r>
    </w:p>
    <w:p w14:paraId="3E1C3169" w14:textId="41227D9A" w:rsidR="001B5E0F" w:rsidRDefault="00A04E05" w:rsidP="001B38DF">
      <w:r>
        <w:lastRenderedPageBreak/>
        <w:t xml:space="preserve">Name: </w:t>
      </w:r>
      <w:r w:rsidRPr="00A04E05">
        <w:t>noIndels50nt150</w:t>
      </w:r>
      <w:r w:rsidR="001B5E0F">
        <w:tab/>
      </w:r>
    </w:p>
    <w:p w14:paraId="146D6586" w14:textId="3732CE71" w:rsidR="001B38DF" w:rsidRDefault="001B38DF" w:rsidP="001B38DF">
      <w:r>
        <w:t>dbSNP150_hg38_deletion_in-del_insertion_genomic_50nt.bed</w:t>
      </w:r>
    </w:p>
    <w:p w14:paraId="4BC7D0E8" w14:textId="0A22CF6E" w:rsidR="00406A33" w:rsidRDefault="0025556C" w:rsidP="00406A33">
      <w:pPr>
        <w:ind w:left="720"/>
      </w:pPr>
      <w:r>
        <w:t xml:space="preserve">Generating/Processing: </w:t>
      </w:r>
      <w:proofErr w:type="spellStart"/>
      <w:r w:rsidR="00406A33">
        <w:t>z</w:t>
      </w:r>
      <w:r w:rsidR="00406A33" w:rsidRPr="00406A33">
        <w:t>cat</w:t>
      </w:r>
      <w:proofErr w:type="spellEnd"/>
      <w:r w:rsidR="00406A33" w:rsidRPr="00406A33">
        <w:t xml:space="preserve"> snp150Common.txt</w:t>
      </w:r>
      <w:r w:rsidR="00406A33">
        <w:t>.gz</w:t>
      </w:r>
      <w:r w:rsidR="00406A33" w:rsidRPr="00406A33">
        <w:t xml:space="preserve"> | awk 'BEGIN{FS=OFS="\t</w:t>
      </w:r>
      <w:proofErr w:type="gramStart"/>
      <w:r w:rsidR="00406A33" w:rsidRPr="00406A33">
        <w:t>"}{</w:t>
      </w:r>
      <w:proofErr w:type="gramEnd"/>
      <w:r w:rsidR="00406A33" w:rsidRPr="00406A33">
        <w:t>if (($11=="genomic") &amp;&amp; (($12=="deletion") || ($12=="in-del") || ($12=="insertion"))) print $2,$3,$4,$5,"0","+"}' &gt; dbSNP150_hg38_deletion_in-del_insertion_genomic.bed</w:t>
      </w:r>
    </w:p>
    <w:p w14:paraId="33269A8C" w14:textId="4D757D38" w:rsidR="0025556C" w:rsidRPr="0025556C" w:rsidRDefault="0025556C" w:rsidP="00406A33">
      <w:pPr>
        <w:ind w:left="720"/>
      </w:pPr>
      <w:proofErr w:type="spellStart"/>
      <w:r>
        <w:t>bedtools</w:t>
      </w:r>
      <w:proofErr w:type="spellEnd"/>
      <w:r>
        <w:t xml:space="preserve"> </w:t>
      </w:r>
      <w:r w:rsidRPr="0025556C">
        <w:t>slop -</w:t>
      </w:r>
      <w:proofErr w:type="spellStart"/>
      <w:r w:rsidRPr="0025556C">
        <w:t>i</w:t>
      </w:r>
      <w:proofErr w:type="spellEnd"/>
      <w:r w:rsidRPr="0025556C">
        <w:t xml:space="preserve"> dbSNP150_hg38_deletion_in-del_insertion_genomic.bed -b 50 -g </w:t>
      </w:r>
      <w:r w:rsidR="00406A33">
        <w:t xml:space="preserve">chrNameLength.txt </w:t>
      </w:r>
      <w:r w:rsidRPr="0025556C">
        <w:t>&gt; dbSNP150_hg38_deletion_in-del_insertion_genomic_50nt.bed</w:t>
      </w:r>
      <w:r>
        <w:t xml:space="preserve"> (</w:t>
      </w:r>
      <w:proofErr w:type="spellStart"/>
      <w:r>
        <w:t>Bedtools</w:t>
      </w:r>
      <w:proofErr w:type="spellEnd"/>
      <w:r>
        <w:t xml:space="preserve"> version: </w:t>
      </w:r>
      <w:r w:rsidRPr="0025556C">
        <w:t>v2.27.0</w:t>
      </w:r>
      <w:r>
        <w:t>)</w:t>
      </w:r>
    </w:p>
    <w:p w14:paraId="2B66DBD0" w14:textId="6732686C" w:rsidR="00A04E05" w:rsidRDefault="00A04E05" w:rsidP="001B38DF"/>
    <w:p w14:paraId="13DCF1AC" w14:textId="654261B7" w:rsidR="00A04E05" w:rsidRDefault="00A04E05" w:rsidP="001B38DF">
      <w:r>
        <w:t xml:space="preserve">Name: </w:t>
      </w:r>
      <w:r w:rsidRPr="00A04E05">
        <w:t>noIndels50nt1</w:t>
      </w:r>
      <w:r>
        <w:t>47</w:t>
      </w:r>
    </w:p>
    <w:p w14:paraId="43DC7688" w14:textId="633961B9" w:rsidR="001B38DF" w:rsidRDefault="001B38DF" w:rsidP="001B38DF">
      <w:r>
        <w:t>dbSNP147_hg38_deletion_in-del_insertion_genomic_50nt.bed</w:t>
      </w:r>
    </w:p>
    <w:p w14:paraId="1BE74263" w14:textId="6BFDEEF8" w:rsidR="00406A33" w:rsidRDefault="00406A33" w:rsidP="00406A33">
      <w:pPr>
        <w:ind w:left="720"/>
      </w:pPr>
      <w:r>
        <w:t xml:space="preserve">Generating/Processing: </w:t>
      </w:r>
      <w:proofErr w:type="spellStart"/>
      <w:r>
        <w:t>z</w:t>
      </w:r>
      <w:r w:rsidRPr="00406A33">
        <w:t>cat</w:t>
      </w:r>
      <w:proofErr w:type="spellEnd"/>
      <w:r w:rsidRPr="00406A33">
        <w:t xml:space="preserve"> snp</w:t>
      </w:r>
      <w:r>
        <w:t>147</w:t>
      </w:r>
      <w:r w:rsidRPr="00406A33">
        <w:t>Common.txt</w:t>
      </w:r>
      <w:r>
        <w:t>.gz</w:t>
      </w:r>
      <w:r w:rsidRPr="00406A33">
        <w:t xml:space="preserve"> | awk 'BEGIN{FS=OFS="\t</w:t>
      </w:r>
      <w:proofErr w:type="gramStart"/>
      <w:r w:rsidRPr="00406A33">
        <w:t>"}{</w:t>
      </w:r>
      <w:proofErr w:type="gramEnd"/>
      <w:r w:rsidRPr="00406A33">
        <w:t>if (($11=="genomic") &amp;&amp; (($12=="deletion") || ($12=="in-del") || ($12=="insertion"))) print $2,$3,$4,$5,"0","+"}' &gt; dbSNP</w:t>
      </w:r>
      <w:r>
        <w:t>147</w:t>
      </w:r>
      <w:r w:rsidRPr="00406A33">
        <w:t>_hg38_deletion_in-del_insertion_genomic.bed</w:t>
      </w:r>
    </w:p>
    <w:p w14:paraId="11EAA0AA" w14:textId="0446BDAF" w:rsidR="00406A33" w:rsidRPr="0025556C" w:rsidRDefault="00406A33" w:rsidP="00406A33">
      <w:pPr>
        <w:ind w:left="720"/>
      </w:pPr>
      <w:proofErr w:type="spellStart"/>
      <w:r>
        <w:t>bedtools</w:t>
      </w:r>
      <w:proofErr w:type="spellEnd"/>
      <w:r>
        <w:t xml:space="preserve"> </w:t>
      </w:r>
      <w:r w:rsidRPr="0025556C">
        <w:t>slop -</w:t>
      </w:r>
      <w:proofErr w:type="spellStart"/>
      <w:r w:rsidRPr="0025556C">
        <w:t>i</w:t>
      </w:r>
      <w:proofErr w:type="spellEnd"/>
      <w:r w:rsidRPr="0025556C">
        <w:t xml:space="preserve"> dbSNP</w:t>
      </w:r>
      <w:r>
        <w:t>147</w:t>
      </w:r>
      <w:r w:rsidRPr="0025556C">
        <w:t xml:space="preserve">_hg38_deletion_in-del_insertion_genomic.bed -b 50 -g </w:t>
      </w:r>
      <w:r>
        <w:t xml:space="preserve">chrNameLength.txt </w:t>
      </w:r>
      <w:r w:rsidRPr="0025556C">
        <w:t>&gt; dbSNP</w:t>
      </w:r>
      <w:r>
        <w:t>147</w:t>
      </w:r>
      <w:r w:rsidRPr="0025556C">
        <w:t>_hg38_deletion_in-del_insertion_genomic_50nt.bed</w:t>
      </w:r>
    </w:p>
    <w:p w14:paraId="64EB3D2D" w14:textId="3EABA3C4" w:rsidR="00406A33" w:rsidRDefault="00406A33" w:rsidP="001B38DF"/>
    <w:p w14:paraId="59B65A76" w14:textId="432C8921" w:rsidR="00A04E05" w:rsidRDefault="00A04E05" w:rsidP="001B38DF">
      <w:r>
        <w:t xml:space="preserve">Name: </w:t>
      </w:r>
      <w:proofErr w:type="spellStart"/>
      <w:r w:rsidRPr="00A04E05">
        <w:t>noReferenceErrorsSNPs</w:t>
      </w:r>
      <w:proofErr w:type="spellEnd"/>
    </w:p>
    <w:p w14:paraId="7BBC29BA" w14:textId="550FFDF1" w:rsidR="001B38DF" w:rsidRDefault="001B38DF" w:rsidP="001B38DF">
      <w:r>
        <w:t>b150_GMAF_nonRefAllele_TGP_TOPMED_single_genomic.bed</w:t>
      </w:r>
    </w:p>
    <w:p w14:paraId="3B2D48CA" w14:textId="02AEB12C" w:rsidR="00EB3D0C" w:rsidRDefault="00EB3D0C" w:rsidP="00406A33">
      <w:pPr>
        <w:ind w:left="720"/>
      </w:pPr>
      <w:r>
        <w:t xml:space="preserve">Download links: </w:t>
      </w:r>
      <w:hyperlink r:id="rId7" w:history="1">
        <w:r w:rsidRPr="000B61B9">
          <w:rPr>
            <w:rStyle w:val="Hyperlink"/>
          </w:rPr>
          <w:t>https://ftp.ncbi.nih.gov/snp/organisms/human_9606_b150_GRCh38p7/known_issues/b150_GMAF_nonRefAllele_TGP.txt.gz</w:t>
        </w:r>
      </w:hyperlink>
    </w:p>
    <w:p w14:paraId="3BDB25AE" w14:textId="68F8F625" w:rsidR="00EB3D0C" w:rsidRDefault="009B2C0A" w:rsidP="00406A33">
      <w:pPr>
        <w:ind w:left="720"/>
        <w:rPr>
          <w:lang/>
        </w:rPr>
      </w:pPr>
      <w:hyperlink r:id="rId8" w:history="1">
        <w:r w:rsidR="00EB3D0C" w:rsidRPr="000B61B9">
          <w:rPr>
            <w:rStyle w:val="Hyperlink"/>
            <w:lang/>
          </w:rPr>
          <w:t>https://ftp.ncbi.nih.gov/snp/organisms/human_9606_b150_GRCh38p7/known_issues/b150_GMAF_nonRefAllele_TOPMED.txt.gz</w:t>
        </w:r>
      </w:hyperlink>
    </w:p>
    <w:p w14:paraId="1FD1A4D2" w14:textId="77A16944" w:rsidR="00406A33" w:rsidRPr="00EB3D0C" w:rsidRDefault="00EB3D0C" w:rsidP="00EB3D0C">
      <w:pPr>
        <w:ind w:left="720"/>
        <w:rPr>
          <w:lang/>
        </w:rPr>
      </w:pPr>
      <w:r w:rsidRPr="00EB3D0C">
        <w:rPr>
          <w:lang/>
        </w:rPr>
        <w:t xml:space="preserve">Generating/Processing: </w:t>
      </w:r>
      <w:r w:rsidR="00406A33" w:rsidRPr="00EB3D0C">
        <w:rPr>
          <w:lang/>
        </w:rPr>
        <w:t xml:space="preserve">cat b150_GMAF_nonRefAllele_T*.txt | cut -f 1 | sort | uniq | awk '{print "rs"$0}' | </w:t>
      </w:r>
      <w:r w:rsidRPr="00EB3D0C">
        <w:rPr>
          <w:lang/>
        </w:rPr>
        <w:t xml:space="preserve">grep </w:t>
      </w:r>
      <w:r w:rsidR="00406A33" w:rsidRPr="00EB3D0C">
        <w:rPr>
          <w:lang/>
        </w:rPr>
        <w:t>-w -f /dev/stdin &lt;(zcat snp150.txt.gz | cut -f 2-7) &gt; b150_GMAF_nonRefAllele_TGP_TOPMED.bed</w:t>
      </w:r>
      <w:r w:rsidRPr="00EB3D0C">
        <w:rPr>
          <w:lang/>
        </w:rPr>
        <w:t xml:space="preserve"> (grep version: 3.1)</w:t>
      </w:r>
    </w:p>
    <w:p w14:paraId="618DDB5E" w14:textId="1E958E95" w:rsidR="00406A33" w:rsidRDefault="00EB3D0C" w:rsidP="00406A33">
      <w:pPr>
        <w:ind w:left="720"/>
      </w:pPr>
      <w:proofErr w:type="spellStart"/>
      <w:r>
        <w:t>bedtools</w:t>
      </w:r>
      <w:proofErr w:type="spellEnd"/>
      <w:r>
        <w:t xml:space="preserve"> intersect</w:t>
      </w:r>
      <w:r w:rsidR="00406A33" w:rsidRPr="00406A33">
        <w:t xml:space="preserve"> -a b150_GMAF_nonRefAllele_TGP_TOPMED.bed -b </w:t>
      </w:r>
      <w:proofErr w:type="gramStart"/>
      <w:r w:rsidR="00406A33" w:rsidRPr="00406A33">
        <w:t>&lt;(</w:t>
      </w:r>
      <w:proofErr w:type="spellStart"/>
      <w:proofErr w:type="gramEnd"/>
      <w:r w:rsidR="00406A33">
        <w:t>zcat</w:t>
      </w:r>
      <w:proofErr w:type="spellEnd"/>
      <w:r w:rsidR="00406A33">
        <w:t xml:space="preserve"> </w:t>
      </w:r>
      <w:r w:rsidR="00406A33" w:rsidRPr="00406A33">
        <w:t>snp150.txt.gz | cut -f 2-7,11,12) -</w:t>
      </w:r>
      <w:proofErr w:type="spellStart"/>
      <w:r w:rsidR="00406A33" w:rsidRPr="00406A33">
        <w:t>wa</w:t>
      </w:r>
      <w:proofErr w:type="spellEnd"/>
      <w:r w:rsidR="00406A33" w:rsidRPr="00406A33">
        <w:t xml:space="preserve"> -</w:t>
      </w:r>
      <w:proofErr w:type="spellStart"/>
      <w:r w:rsidR="00406A33" w:rsidRPr="00406A33">
        <w:t>wb</w:t>
      </w:r>
      <w:proofErr w:type="spellEnd"/>
      <w:r w:rsidR="00406A33" w:rsidRPr="00406A33">
        <w:t xml:space="preserve"> -sorted | awk '$4==$10 &amp;&amp; $3-$2==1 &amp;&amp; $13=="genomic" &amp;&amp; $14=="single"' | cut -f 1-6 &gt; b150_GMAF_nonRefAllele_TGP_TOPMED_single_genomic.bed</w:t>
      </w:r>
    </w:p>
    <w:p w14:paraId="340949A9" w14:textId="635B9AB4" w:rsidR="00A04E05" w:rsidRDefault="00A04E05" w:rsidP="00A04E05"/>
    <w:p w14:paraId="4C4AE214" w14:textId="6FCFE850" w:rsidR="00A04E05" w:rsidRDefault="00A04E05" w:rsidP="00A04E05"/>
    <w:p w14:paraId="1610371B" w14:textId="071ECBF9" w:rsidR="00A04E05" w:rsidRDefault="00A04E05" w:rsidP="00A04E05"/>
    <w:p w14:paraId="4383B5AC" w14:textId="2EDD5363" w:rsidR="00A04E05" w:rsidRDefault="00A04E05" w:rsidP="00A04E05"/>
    <w:p w14:paraId="7BD4D6E0" w14:textId="5A504752" w:rsidR="00A04E05" w:rsidRDefault="00A04E05" w:rsidP="00A04E05">
      <w:r>
        <w:lastRenderedPageBreak/>
        <w:t xml:space="preserve">Name: </w:t>
      </w:r>
      <w:r w:rsidRPr="00A04E05">
        <w:t>noReferenceErrorsIndels50nt</w:t>
      </w:r>
    </w:p>
    <w:p w14:paraId="7C99BB1A" w14:textId="5531E3E2" w:rsidR="001B38DF" w:rsidRDefault="001B38DF" w:rsidP="001B38DF">
      <w:r>
        <w:t>b150_GMAF_nonRefAllele_TGP_TOPMED_deletion_in-del_insertion_genomic_50nt.bed</w:t>
      </w:r>
    </w:p>
    <w:p w14:paraId="76004843" w14:textId="255954CE" w:rsidR="00EB3D0C" w:rsidRPr="00EB3D0C" w:rsidRDefault="00EB3D0C" w:rsidP="00FD5F66">
      <w:pPr>
        <w:ind w:left="720"/>
      </w:pPr>
      <w:r w:rsidRPr="00EB3D0C">
        <w:rPr>
          <w:lang/>
        </w:rPr>
        <w:t>Generating/Processing</w:t>
      </w:r>
      <w:r>
        <w:t xml:space="preserve">: </w:t>
      </w:r>
      <w:proofErr w:type="spellStart"/>
      <w:r>
        <w:t>bedtools</w:t>
      </w:r>
      <w:proofErr w:type="spellEnd"/>
      <w:r>
        <w:t xml:space="preserve"> intersect</w:t>
      </w:r>
      <w:r w:rsidRPr="00406A33">
        <w:t xml:space="preserve"> </w:t>
      </w:r>
      <w:r w:rsidRPr="00EB3D0C">
        <w:t>-a b150_GMAF_nonRefAllele_TGP_TOPMED.bed -b &lt;(</w:t>
      </w:r>
      <w:proofErr w:type="spellStart"/>
      <w:r>
        <w:t>zcat</w:t>
      </w:r>
      <w:proofErr w:type="spellEnd"/>
      <w:r>
        <w:t xml:space="preserve"> </w:t>
      </w:r>
      <w:r w:rsidRPr="00EB3D0C">
        <w:t>snp150.txt.gz | cut -f 2-7,11,12) -</w:t>
      </w:r>
      <w:proofErr w:type="spellStart"/>
      <w:r w:rsidRPr="00EB3D0C">
        <w:t>wa</w:t>
      </w:r>
      <w:proofErr w:type="spellEnd"/>
      <w:r w:rsidRPr="00EB3D0C">
        <w:t xml:space="preserve"> -</w:t>
      </w:r>
      <w:proofErr w:type="spellStart"/>
      <w:r w:rsidRPr="00EB3D0C">
        <w:t>wb</w:t>
      </w:r>
      <w:proofErr w:type="spellEnd"/>
      <w:r w:rsidRPr="00EB3D0C">
        <w:t xml:space="preserve"> -sorted | awk '$4==$10 &amp;&amp; ($13=="genomic") &amp;&amp; (($14=="deletion") || ($14=="in-del") || ($14=="insertion"))' | cut -f 1-6 &gt; b150_GMAF_nonRefAllele_TGP_TOPMED_deletion_in-del_insertion_genomic.bed</w:t>
      </w:r>
    </w:p>
    <w:p w14:paraId="57E24604" w14:textId="1EA4F96C" w:rsidR="00A04E05" w:rsidRDefault="00A04E05" w:rsidP="001B38DF"/>
    <w:p w14:paraId="3A016247" w14:textId="38AD449C" w:rsidR="00A04E05" w:rsidRDefault="00A04E05" w:rsidP="001B38DF">
      <w:r>
        <w:t xml:space="preserve">Name: </w:t>
      </w:r>
      <w:r w:rsidRPr="00A04E05">
        <w:t>noWrongRefSNPs150</w:t>
      </w:r>
    </w:p>
    <w:p w14:paraId="30ABE270" w14:textId="54CD0269" w:rsidR="001B38DF" w:rsidRDefault="001B38DF" w:rsidP="001B38DF">
      <w:r>
        <w:t>dbSNP150_hg38_single_genomic_sorted_refByStrand_noAltChr_onlyACGT_TGP_TOPMED_revAlleles_revStrand_wrongRefAllele.bed</w:t>
      </w:r>
    </w:p>
    <w:p w14:paraId="0525F6AD" w14:textId="5AFA84C4" w:rsidR="00167DF4" w:rsidRDefault="00FD5F66" w:rsidP="00167DF4">
      <w:pPr>
        <w:ind w:left="720"/>
      </w:pPr>
      <w:r w:rsidRPr="00EB3D0C">
        <w:rPr>
          <w:lang/>
        </w:rPr>
        <w:t>Generating/Processing</w:t>
      </w:r>
      <w:r>
        <w:t xml:space="preserve">: </w:t>
      </w:r>
      <w:r w:rsidR="00167DF4">
        <w:t>cat dbSNP150_hg38_single_genomic.bed | awk -F '\t' '{</w:t>
      </w:r>
      <w:proofErr w:type="spellStart"/>
      <w:r w:rsidR="00167DF4">
        <w:t>printf</w:t>
      </w:r>
      <w:proofErr w:type="spellEnd"/>
      <w:r w:rsidR="00167DF4">
        <w:t>("%s",$1); for (</w:t>
      </w:r>
      <w:proofErr w:type="spellStart"/>
      <w:r w:rsidR="00167DF4">
        <w:t>i</w:t>
      </w:r>
      <w:proofErr w:type="spellEnd"/>
      <w:r w:rsidR="00167DF4">
        <w:t>=2;i&lt;=NF;i++){if ($</w:t>
      </w:r>
      <w:proofErr w:type="spellStart"/>
      <w:r w:rsidR="00167DF4">
        <w:t>i</w:t>
      </w:r>
      <w:proofErr w:type="spellEnd"/>
      <w:r w:rsidR="00167DF4">
        <w:t>=="") $</w:t>
      </w:r>
      <w:proofErr w:type="spellStart"/>
      <w:r w:rsidR="00167DF4">
        <w:t>i</w:t>
      </w:r>
      <w:proofErr w:type="spellEnd"/>
      <w:r w:rsidR="00167DF4">
        <w:t xml:space="preserve">="NA"; </w:t>
      </w:r>
      <w:proofErr w:type="spellStart"/>
      <w:r w:rsidR="00167DF4">
        <w:t>printf</w:t>
      </w:r>
      <w:proofErr w:type="spellEnd"/>
      <w:r w:rsidR="00167DF4">
        <w:t>("\</w:t>
      </w:r>
      <w:proofErr w:type="spellStart"/>
      <w:r w:rsidR="00167DF4">
        <w:t>t%s</w:t>
      </w:r>
      <w:proofErr w:type="spellEnd"/>
      <w:r w:rsidR="00167DF4">
        <w:t>",$</w:t>
      </w:r>
      <w:proofErr w:type="spellStart"/>
      <w:r w:rsidR="00167DF4">
        <w:t>i</w:t>
      </w:r>
      <w:proofErr w:type="spellEnd"/>
      <w:r w:rsidR="00167DF4">
        <w:t xml:space="preserve">);} </w:t>
      </w:r>
      <w:proofErr w:type="spellStart"/>
      <w:r w:rsidR="00167DF4">
        <w:t>printf</w:t>
      </w:r>
      <w:proofErr w:type="spellEnd"/>
      <w:r w:rsidR="00167DF4">
        <w:t xml:space="preserve"> "\n"}' | sort --parallel=24 -k1,1 -k2,2n -k3,3n &gt; _hg38_single_genomic_sorted.bed </w:t>
      </w:r>
      <w:r>
        <w:t xml:space="preserve">(sort version: </w:t>
      </w:r>
      <w:r w:rsidRPr="00FD5F66">
        <w:t xml:space="preserve">GNU </w:t>
      </w:r>
      <w:proofErr w:type="spellStart"/>
      <w:r w:rsidRPr="00FD5F66">
        <w:t>coreutils</w:t>
      </w:r>
      <w:proofErr w:type="spellEnd"/>
      <w:r w:rsidRPr="00FD5F66">
        <w:t xml:space="preserve"> 8.2</w:t>
      </w:r>
      <w:r>
        <w:t>5)</w:t>
      </w:r>
    </w:p>
    <w:p w14:paraId="1C750C30" w14:textId="3DCC6D80" w:rsidR="00167DF4" w:rsidRDefault="00167DF4" w:rsidP="00167DF4">
      <w:pPr>
        <w:ind w:left="720"/>
      </w:pPr>
      <w:r>
        <w:t>cat dbSNP150_hg38_single_genomic_sorted.bed | cut -f 8 | tr "</w:t>
      </w:r>
      <w:proofErr w:type="spellStart"/>
      <w:r>
        <w:t>ACGTacgt</w:t>
      </w:r>
      <w:proofErr w:type="spellEnd"/>
      <w:r>
        <w:t>" "</w:t>
      </w:r>
      <w:proofErr w:type="spellStart"/>
      <w:r>
        <w:t>TGCAtgca</w:t>
      </w:r>
      <w:proofErr w:type="spellEnd"/>
      <w:r>
        <w:t>" | paste dbSNP150_hg38_single_genomic_sorted.bed /dev/stdin &gt; dbSNP150_hg38_single_genomic_sorted_refByStrand.bed</w:t>
      </w:r>
    </w:p>
    <w:p w14:paraId="51615E45" w14:textId="7B717D94" w:rsidR="00167DF4" w:rsidRDefault="00167DF4" w:rsidP="00167DF4">
      <w:pPr>
        <w:ind w:left="720"/>
      </w:pPr>
      <w:r>
        <w:t>cat dbSNP150_hg38_single_genomic_sorted_refByStrand.bed | grep -v -P '^</w:t>
      </w:r>
      <w:proofErr w:type="spellStart"/>
      <w:proofErr w:type="gramStart"/>
      <w:r>
        <w:t>chr.</w:t>
      </w:r>
      <w:proofErr w:type="spellEnd"/>
      <w:r>
        <w:t>+</w:t>
      </w:r>
      <w:proofErr w:type="gramEnd"/>
      <w:r>
        <w:t>_.+_alt\t' &gt; dbSNP150_hg38_single_genomic_sorted_refByStrand_noAltChr.bed</w:t>
      </w:r>
    </w:p>
    <w:p w14:paraId="1F6A6601" w14:textId="63C08998" w:rsidR="00167DF4" w:rsidRDefault="00167DF4" w:rsidP="00167DF4">
      <w:pPr>
        <w:ind w:left="720"/>
      </w:pPr>
      <w:r>
        <w:t>cat dbSNP150_hg38_single_genomic_sorted_refByStrand_noAltChr.bed | awk -F'\t' '$8 ~ /[</w:t>
      </w:r>
      <w:proofErr w:type="spellStart"/>
      <w:r>
        <w:t>ACGTacgt</w:t>
      </w:r>
      <w:proofErr w:type="spellEnd"/>
      <w:r>
        <w:t>]/' &gt;</w:t>
      </w:r>
      <w:r w:rsidR="00FD5F66">
        <w:t xml:space="preserve"> </w:t>
      </w:r>
      <w:r>
        <w:t>dbSNP150_hg38_single_genomic_sorted_refByStrand_noAltChr_onlyACGT.bed</w:t>
      </w:r>
    </w:p>
    <w:p w14:paraId="4FD809EE" w14:textId="7302B368" w:rsidR="00167DF4" w:rsidRDefault="00167DF4" w:rsidP="00167DF4">
      <w:pPr>
        <w:ind w:left="720"/>
      </w:pPr>
      <w:r>
        <w:t>cat dbSNP150_hg38_single_genomic_sorted_refByStrand_noAltChr_onlyACGT.bed | grep -E '1000GENOMES|TOPMED' &gt; dbSNP150_hg38_single_genomic_sorted_refByStrand_noAltChr_onlyACGT_TGP_TOPMED.bed</w:t>
      </w:r>
    </w:p>
    <w:p w14:paraId="2E01D9EF" w14:textId="4BD1E489" w:rsidR="00167DF4" w:rsidRDefault="00167DF4" w:rsidP="00167DF4">
      <w:pPr>
        <w:ind w:left="720"/>
      </w:pPr>
      <w:r>
        <w:t>cat dbSNP150_hg38_single_genomic_sorted_refByStrand_noAltChr_onlyACGT_TGP_TOPMED.bed | cut -f 22 | tr "ACGT" "TGCA" | paste dbSNP150_hg38_single_genomic_sorted_refByStrand_noAltChr_onlyACGT_TGP_TOPMED.bed /dev/stdin &gt; dbSNP150_hg38_single_genomic_sorted_refByStrand_noAltChr_onlyACGT_TGP_TOPMED_revAlleles.bed</w:t>
      </w:r>
    </w:p>
    <w:p w14:paraId="181283F0" w14:textId="73115503" w:rsidR="00167DF4" w:rsidRDefault="00167DF4" w:rsidP="00167DF4">
      <w:pPr>
        <w:ind w:left="720"/>
      </w:pPr>
      <w:r>
        <w:t>cat dbSNP150_hg38_single_genomic_sorted_refByStrand_noAltChr_onlyACGT_TGP_TOPMED_revAlleles.bed | cut -f 6 | tr "+-" "-+" | paste dbSNP150_hg38_single_genomic_sorted_refByStrand_noAltChr_onlyACGT_TGP_TOPMED_revAlleles.bed /dev/stdin &gt; dbSNP150_hg38_single_genomic_sorted_refByStrand_noAltChr_onlyACGT_TGP_TOPMED_revAlleles_revStrand.bed</w:t>
      </w:r>
    </w:p>
    <w:p w14:paraId="4E3A10F9" w14:textId="7B55CAFD" w:rsidR="00167DF4" w:rsidRDefault="00167DF4" w:rsidP="00167DF4">
      <w:pPr>
        <w:ind w:left="720"/>
      </w:pPr>
      <w:r>
        <w:lastRenderedPageBreak/>
        <w:t>cat dbSNP150_hg38_single_genomic_sorted_refByStrand_noAltChr_onlyACGT_TGP_TOPMED_revAlleles_revStrand.bed | awk -F'\t' '{if ($21&gt;0) {strand=$6; if ($18 ~ /</w:t>
      </w:r>
      <w:proofErr w:type="spellStart"/>
      <w:r>
        <w:t>ObservedMismatch</w:t>
      </w:r>
      <w:proofErr w:type="spellEnd"/>
      <w:r>
        <w:t xml:space="preserve">/) strand=$28; ref=$8; if (strand=="-") ref=$26; alleles=$22; </w:t>
      </w:r>
      <w:proofErr w:type="spellStart"/>
      <w:r>
        <w:t>n_ann_snp</w:t>
      </w:r>
      <w:proofErr w:type="spellEnd"/>
      <w:r>
        <w:t>=split($9,a,"/"); if (</w:t>
      </w:r>
      <w:proofErr w:type="spellStart"/>
      <w:r>
        <w:t>n_ann_snp</w:t>
      </w:r>
      <w:proofErr w:type="spellEnd"/>
      <w:r>
        <w:t>==$21 &amp;&amp; $18 ~ /</w:t>
      </w:r>
      <w:proofErr w:type="spellStart"/>
      <w:r>
        <w:t>InconsistentAlleles</w:t>
      </w:r>
      <w:proofErr w:type="spellEnd"/>
      <w:r>
        <w:t>/ &amp;&amp; alleles !~ /N/) alleles=$27; alleles=</w:t>
      </w:r>
      <w:proofErr w:type="spellStart"/>
      <w:r>
        <w:t>substr</w:t>
      </w:r>
      <w:proofErr w:type="spellEnd"/>
      <w:r>
        <w:t>(alleles,1,length(alleles)-1); split(</w:t>
      </w:r>
      <w:proofErr w:type="spellStart"/>
      <w:r>
        <w:t>alleles,arr_alleles</w:t>
      </w:r>
      <w:proofErr w:type="spellEnd"/>
      <w:r>
        <w:t>,","); split($24,freq,",");</w:t>
      </w:r>
      <w:proofErr w:type="spellStart"/>
      <w:r>
        <w:t>max_allele</w:t>
      </w:r>
      <w:proofErr w:type="spellEnd"/>
      <w:r>
        <w:t>="";</w:t>
      </w:r>
      <w:proofErr w:type="spellStart"/>
      <w:r>
        <w:t>max_freq</w:t>
      </w:r>
      <w:proofErr w:type="spellEnd"/>
      <w:r>
        <w:t>=0;for (</w:t>
      </w:r>
      <w:proofErr w:type="spellStart"/>
      <w:r>
        <w:t>i</w:t>
      </w:r>
      <w:proofErr w:type="spellEnd"/>
      <w:r>
        <w:t xml:space="preserve"> in </w:t>
      </w:r>
      <w:proofErr w:type="spellStart"/>
      <w:r>
        <w:t>arr_alleles</w:t>
      </w:r>
      <w:proofErr w:type="spellEnd"/>
      <w:r>
        <w:t>) {if (</w:t>
      </w:r>
      <w:proofErr w:type="spellStart"/>
      <w:r>
        <w:t>freq</w:t>
      </w:r>
      <w:proofErr w:type="spellEnd"/>
      <w:r>
        <w:t>[</w:t>
      </w:r>
      <w:proofErr w:type="spellStart"/>
      <w:r>
        <w:t>i</w:t>
      </w:r>
      <w:proofErr w:type="spellEnd"/>
      <w:r>
        <w:t>]&gt;</w:t>
      </w:r>
      <w:proofErr w:type="spellStart"/>
      <w:r>
        <w:t>max_freq</w:t>
      </w:r>
      <w:proofErr w:type="spellEnd"/>
      <w:r>
        <w:t>) {</w:t>
      </w:r>
      <w:proofErr w:type="spellStart"/>
      <w:r>
        <w:t>max_freq</w:t>
      </w:r>
      <w:proofErr w:type="spellEnd"/>
      <w:r>
        <w:t>=</w:t>
      </w:r>
      <w:proofErr w:type="spellStart"/>
      <w:r>
        <w:t>freq</w:t>
      </w:r>
      <w:proofErr w:type="spellEnd"/>
      <w:r>
        <w:t>[</w:t>
      </w:r>
      <w:proofErr w:type="spellStart"/>
      <w:r>
        <w:t>i</w:t>
      </w:r>
      <w:proofErr w:type="spellEnd"/>
      <w:r>
        <w:t>];</w:t>
      </w:r>
      <w:proofErr w:type="spellStart"/>
      <w:r>
        <w:t>max_allele</w:t>
      </w:r>
      <w:proofErr w:type="spellEnd"/>
      <w:r>
        <w:t>=</w:t>
      </w:r>
      <w:proofErr w:type="spellStart"/>
      <w:r>
        <w:t>arr_alleles</w:t>
      </w:r>
      <w:proofErr w:type="spellEnd"/>
      <w:r>
        <w:t>[</w:t>
      </w:r>
      <w:proofErr w:type="spellStart"/>
      <w:r>
        <w:t>i</w:t>
      </w:r>
      <w:proofErr w:type="spellEnd"/>
      <w:r>
        <w:t>]}} if (</w:t>
      </w:r>
      <w:proofErr w:type="spellStart"/>
      <w:r>
        <w:t>max_allele</w:t>
      </w:r>
      <w:proofErr w:type="spellEnd"/>
      <w:r>
        <w:t>!=ref) print $0}}' &gt; dbSNP150_hg38_single_genomic_sorted_refByStrand_noAltChr_onlyACGT_TGP_TOPMED_revAlleles_revStrand_wrongRefAllele.bed</w:t>
      </w:r>
    </w:p>
    <w:p w14:paraId="7E047631" w14:textId="0C372BAB" w:rsidR="00A04E05" w:rsidRDefault="00A04E05" w:rsidP="001B38DF"/>
    <w:p w14:paraId="3B92E7F5" w14:textId="20A9DCA5" w:rsidR="00A04E05" w:rsidRDefault="00A04E05" w:rsidP="001B38DF">
      <w:r>
        <w:t xml:space="preserve">Name: </w:t>
      </w:r>
      <w:r w:rsidRPr="00A04E05">
        <w:t>noWrongRefSNPs1</w:t>
      </w:r>
      <w:r>
        <w:t>46</w:t>
      </w:r>
    </w:p>
    <w:p w14:paraId="4D1A9E41" w14:textId="6A2DE704" w:rsidR="001B38DF" w:rsidRDefault="001B38DF" w:rsidP="001B38DF">
      <w:r>
        <w:t>dbSNP146_hg38_single_genomic_sorted_refByStrand_noAltChr_onlyACGT_TGP_TOPMED_revAlleles_revStrand_wrongRefAllele.bed</w:t>
      </w:r>
    </w:p>
    <w:p w14:paraId="67F1A309" w14:textId="426EC909" w:rsidR="00FD5F66" w:rsidRPr="00FD5F66" w:rsidRDefault="00FD5F66" w:rsidP="00FD5F66">
      <w:pPr>
        <w:ind w:left="720"/>
      </w:pPr>
      <w:r>
        <w:t xml:space="preserve">Download link: </w:t>
      </w:r>
      <w:hyperlink r:id="rId9" w:history="1">
        <w:r w:rsidRPr="000B61B9">
          <w:rPr>
            <w:rStyle w:val="Hyperlink"/>
          </w:rPr>
          <w:t>https://hgdownload.soe.ucsc.edu/goldenPath/hg38/database/snp146Common.txt.gz</w:t>
        </w:r>
      </w:hyperlink>
    </w:p>
    <w:p w14:paraId="5C5DF68D" w14:textId="353E512F" w:rsidR="00FD5F66" w:rsidRDefault="00FD5F66" w:rsidP="00FD5F66">
      <w:pPr>
        <w:ind w:left="720"/>
      </w:pPr>
      <w:r w:rsidRPr="00EB3D0C">
        <w:rPr>
          <w:lang/>
        </w:rPr>
        <w:t>Generating/Processing</w:t>
      </w:r>
      <w:r>
        <w:t xml:space="preserve">:  </w:t>
      </w:r>
      <w:proofErr w:type="spellStart"/>
      <w:r w:rsidRPr="00FD5F66">
        <w:t>zcat</w:t>
      </w:r>
      <w:proofErr w:type="spellEnd"/>
      <w:r w:rsidRPr="00FD5F66">
        <w:t xml:space="preserve"> snp146Common.txt.gz | awk 'BEGIN{FS=OFS="\t"}{if (($4-$3==1) &amp;&amp; ($11=="genomic") &amp;&amp;($12=="single")) print $2,$3,$4,$5,$6,$7}' &gt; dbSNP146_hg38_single_genomic.bed</w:t>
      </w:r>
    </w:p>
    <w:p w14:paraId="229D9F76" w14:textId="10AD96FB" w:rsidR="00FD5F66" w:rsidRDefault="00FD5F66" w:rsidP="00FD5F66">
      <w:pPr>
        <w:ind w:left="720"/>
      </w:pPr>
      <w:r>
        <w:t>cat dbSNP</w:t>
      </w:r>
      <w:r w:rsidR="00B443F9">
        <w:t>146</w:t>
      </w:r>
      <w:r>
        <w:t>_hg38_single_genomic.bed | awk -F '\t' '{</w:t>
      </w:r>
      <w:proofErr w:type="spellStart"/>
      <w:r>
        <w:t>printf</w:t>
      </w:r>
      <w:proofErr w:type="spellEnd"/>
      <w:r>
        <w:t>("%s</w:t>
      </w:r>
      <w:proofErr w:type="gramStart"/>
      <w:r>
        <w:t>",$</w:t>
      </w:r>
      <w:proofErr w:type="gramEnd"/>
      <w:r>
        <w:t>1); for (</w:t>
      </w:r>
      <w:proofErr w:type="spellStart"/>
      <w:r>
        <w:t>i</w:t>
      </w:r>
      <w:proofErr w:type="spellEnd"/>
      <w:r>
        <w:t>=2;i&lt;=NF;i++){if ($</w:t>
      </w:r>
      <w:proofErr w:type="spellStart"/>
      <w:r>
        <w:t>i</w:t>
      </w:r>
      <w:proofErr w:type="spellEnd"/>
      <w:r>
        <w:t>=="") $</w:t>
      </w:r>
      <w:proofErr w:type="spellStart"/>
      <w:r>
        <w:t>i</w:t>
      </w:r>
      <w:proofErr w:type="spellEnd"/>
      <w:r>
        <w:t xml:space="preserve">="NA"; </w:t>
      </w:r>
      <w:proofErr w:type="spellStart"/>
      <w:r>
        <w:t>printf</w:t>
      </w:r>
      <w:proofErr w:type="spellEnd"/>
      <w:r>
        <w:t>("\</w:t>
      </w:r>
      <w:proofErr w:type="spellStart"/>
      <w:r>
        <w:t>t%s</w:t>
      </w:r>
      <w:proofErr w:type="spellEnd"/>
      <w:r>
        <w:t>",$</w:t>
      </w:r>
      <w:proofErr w:type="spellStart"/>
      <w:r>
        <w:t>i</w:t>
      </w:r>
      <w:proofErr w:type="spellEnd"/>
      <w:r>
        <w:t xml:space="preserve">);} </w:t>
      </w:r>
      <w:proofErr w:type="spellStart"/>
      <w:r>
        <w:t>printf</w:t>
      </w:r>
      <w:proofErr w:type="spellEnd"/>
      <w:r>
        <w:t xml:space="preserve"> "\n"}' | sort --parallel=24 -k1,1 -k2,2n -k3,3n &gt; _hg38_single_genomic_sorted.bed (sort version: </w:t>
      </w:r>
      <w:r w:rsidRPr="00FD5F66">
        <w:t xml:space="preserve">GNU </w:t>
      </w:r>
      <w:proofErr w:type="spellStart"/>
      <w:r w:rsidRPr="00FD5F66">
        <w:t>coreutils</w:t>
      </w:r>
      <w:proofErr w:type="spellEnd"/>
      <w:r w:rsidRPr="00FD5F66">
        <w:t xml:space="preserve"> 8.2</w:t>
      </w:r>
      <w:r>
        <w:t>5)</w:t>
      </w:r>
    </w:p>
    <w:p w14:paraId="13FB28F1" w14:textId="1158834A" w:rsidR="00FD5F66" w:rsidRDefault="00FD5F66" w:rsidP="00FD5F66">
      <w:pPr>
        <w:ind w:left="720"/>
      </w:pPr>
      <w:r>
        <w:t>cat dbSNP</w:t>
      </w:r>
      <w:r w:rsidR="00B443F9">
        <w:t>146</w:t>
      </w:r>
      <w:r>
        <w:t>_hg38_single_genomic_sorted.bed | cut -f 8 | tr "</w:t>
      </w:r>
      <w:proofErr w:type="spellStart"/>
      <w:r>
        <w:t>ACGTacgt</w:t>
      </w:r>
      <w:proofErr w:type="spellEnd"/>
      <w:r>
        <w:t>" "</w:t>
      </w:r>
      <w:proofErr w:type="spellStart"/>
      <w:r>
        <w:t>TGCAtgca</w:t>
      </w:r>
      <w:proofErr w:type="spellEnd"/>
      <w:r>
        <w:t>" | paste dbSNP</w:t>
      </w:r>
      <w:r w:rsidR="00B443F9">
        <w:t>146</w:t>
      </w:r>
      <w:r>
        <w:t>_hg38_single_genomic_sorted.bed /dev/stdin &gt; dbSNP</w:t>
      </w:r>
      <w:r w:rsidR="00B443F9">
        <w:t>146</w:t>
      </w:r>
      <w:r>
        <w:t>_hg38_single_genomic_sorted_refByStrand.bed</w:t>
      </w:r>
    </w:p>
    <w:p w14:paraId="255E6C6F" w14:textId="002EA7A3" w:rsidR="00FD5F66" w:rsidRDefault="00FD5F66" w:rsidP="00FD5F66">
      <w:pPr>
        <w:ind w:left="720"/>
      </w:pPr>
      <w:r>
        <w:t>cat dbSNP</w:t>
      </w:r>
      <w:r w:rsidR="00B443F9">
        <w:t>146</w:t>
      </w:r>
      <w:r>
        <w:t>_hg38_single_genomic_sorted_refByStrand.bed | grep -v -P '^</w:t>
      </w:r>
      <w:proofErr w:type="spellStart"/>
      <w:proofErr w:type="gramStart"/>
      <w:r>
        <w:t>chr.</w:t>
      </w:r>
      <w:proofErr w:type="spellEnd"/>
      <w:r>
        <w:t>+</w:t>
      </w:r>
      <w:proofErr w:type="gramEnd"/>
      <w:r>
        <w:t>_.+_alt\t' &gt; dbSNP</w:t>
      </w:r>
      <w:r w:rsidR="00B443F9">
        <w:t>146</w:t>
      </w:r>
      <w:r>
        <w:t>_hg38_single_genomic_sorted_refByStrand_noAltChr.bed</w:t>
      </w:r>
    </w:p>
    <w:p w14:paraId="3272B1B8" w14:textId="449A9353" w:rsidR="00FD5F66" w:rsidRDefault="00FD5F66" w:rsidP="00FD5F66">
      <w:pPr>
        <w:ind w:left="720"/>
      </w:pPr>
      <w:r>
        <w:t>cat dbSNP</w:t>
      </w:r>
      <w:r w:rsidR="00B443F9">
        <w:t>146</w:t>
      </w:r>
      <w:r>
        <w:t>_hg38_single_genomic_sorted_refByStrand_noAltChr.bed | awk -F'\t' '$8 ~ /[</w:t>
      </w:r>
      <w:proofErr w:type="spellStart"/>
      <w:r>
        <w:t>ACGTacgt</w:t>
      </w:r>
      <w:proofErr w:type="spellEnd"/>
      <w:r>
        <w:t>]/' &gt; dbSNP</w:t>
      </w:r>
      <w:r w:rsidR="00B443F9">
        <w:t>146</w:t>
      </w:r>
      <w:r>
        <w:t>_hg38_single_genomic_sorted_refByStrand_noAltChr_onlyACGT.bed</w:t>
      </w:r>
    </w:p>
    <w:p w14:paraId="7518C00C" w14:textId="783EBECA" w:rsidR="00FD5F66" w:rsidRDefault="00FD5F66" w:rsidP="00FD5F66">
      <w:pPr>
        <w:ind w:left="720"/>
      </w:pPr>
      <w:r>
        <w:t>cat dbSNP</w:t>
      </w:r>
      <w:r w:rsidR="00B443F9">
        <w:t>146</w:t>
      </w:r>
      <w:r>
        <w:t>_hg38_single_genomic_sorted_refByStrand_noAltChr_onlyACGT.bed | grep -E '1000GENOMES|TOPMED' &gt; dbSNP</w:t>
      </w:r>
      <w:r w:rsidR="00B443F9">
        <w:t>146</w:t>
      </w:r>
      <w:r>
        <w:t>_hg38_single_genomic_sorted_refByStrand_noAltChr_onlyACGT_TGP_TOPMED.bed</w:t>
      </w:r>
    </w:p>
    <w:p w14:paraId="518C9541" w14:textId="6EBD97C7" w:rsidR="00FD5F66" w:rsidRDefault="00FD5F66" w:rsidP="00FD5F66">
      <w:pPr>
        <w:ind w:left="720"/>
      </w:pPr>
      <w:r>
        <w:t>cat dbSNP</w:t>
      </w:r>
      <w:r w:rsidR="00B443F9">
        <w:t>146</w:t>
      </w:r>
      <w:r>
        <w:t>_hg38_single_genomic_sorted_refByStrand_noAltChr_onlyACGT_TGP_TOPMED.bed | cut -f 22 | tr "ACGT" "TGCA" | paste dbSNP</w:t>
      </w:r>
      <w:r w:rsidR="00B443F9">
        <w:t>146</w:t>
      </w:r>
      <w:r>
        <w:t xml:space="preserve">_hg38_single_genomic_sorted_refByStrand_noAltChr_onlyACGT_TGP_TOPMED.bed /dev/stdin &gt; </w:t>
      </w:r>
      <w:r>
        <w:lastRenderedPageBreak/>
        <w:t>dbSNP</w:t>
      </w:r>
      <w:r w:rsidR="00B443F9">
        <w:t>146</w:t>
      </w:r>
      <w:r>
        <w:t>_hg38_single_genomic_sorted_refByStrand_noAltChr_onlyACGT_TGP_TOPMED_revAlleles.bed</w:t>
      </w:r>
    </w:p>
    <w:p w14:paraId="1946B30F" w14:textId="165170F9" w:rsidR="00FD5F66" w:rsidRDefault="00FD5F66" w:rsidP="00FD5F66">
      <w:pPr>
        <w:ind w:left="720"/>
      </w:pPr>
      <w:r>
        <w:t>cat dbSNP</w:t>
      </w:r>
      <w:r w:rsidR="00B443F9">
        <w:t>146</w:t>
      </w:r>
      <w:r>
        <w:t>_hg38_single_genomic_sorted_refByStrand_noAltChr_onlyACGT_TGP_TOPMED_revAlleles.bed | cut -f 6 | tr "+-" "-+" | paste dbSNP</w:t>
      </w:r>
      <w:r w:rsidR="00B443F9">
        <w:t>146</w:t>
      </w:r>
      <w:r>
        <w:t>_hg38_single_genomic_sorted_refByStrand_noAltChr_onlyACGT_TGP_TOPMED_revAlleles.bed /dev/stdin &gt; dbSNP</w:t>
      </w:r>
      <w:r w:rsidR="00B443F9">
        <w:t>146</w:t>
      </w:r>
      <w:r>
        <w:t>_hg38_single_genomic_sorted_refByStrand_noAltChr_onlyACGT_TGP_TOPMED_revAlleles_revStrand.bed</w:t>
      </w:r>
    </w:p>
    <w:p w14:paraId="32BD48C6" w14:textId="1B868D3A" w:rsidR="00FD5F66" w:rsidRDefault="00FD5F66" w:rsidP="00B443F9">
      <w:pPr>
        <w:ind w:left="720"/>
      </w:pPr>
      <w:r>
        <w:t>cat dbSNP</w:t>
      </w:r>
      <w:r w:rsidR="00B443F9">
        <w:t>146</w:t>
      </w:r>
      <w:r>
        <w:t>_hg38_single_genomic_sorted_refByStrand_noAltChr_onlyACGT_TGP_TOPMED_revAlleles_revStrand.bed | awk -F'\t' '{if ($21&gt;0) {strand=$6; if ($18 ~ /</w:t>
      </w:r>
      <w:proofErr w:type="spellStart"/>
      <w:r>
        <w:t>ObservedMismatch</w:t>
      </w:r>
      <w:proofErr w:type="spellEnd"/>
      <w:r>
        <w:t xml:space="preserve">/) strand=$28; ref=$8; if (strand=="-") ref=$26; alleles=$22; </w:t>
      </w:r>
      <w:proofErr w:type="spellStart"/>
      <w:r>
        <w:t>n_ann_snp</w:t>
      </w:r>
      <w:proofErr w:type="spellEnd"/>
      <w:r>
        <w:t>=split($9,a,"/"); if (</w:t>
      </w:r>
      <w:proofErr w:type="spellStart"/>
      <w:r>
        <w:t>n_ann_snp</w:t>
      </w:r>
      <w:proofErr w:type="spellEnd"/>
      <w:r>
        <w:t>==$21 &amp;&amp; $18 ~ /</w:t>
      </w:r>
      <w:proofErr w:type="spellStart"/>
      <w:r>
        <w:t>InconsistentAlleles</w:t>
      </w:r>
      <w:proofErr w:type="spellEnd"/>
      <w:r>
        <w:t>/ &amp;&amp; alleles !~ /N/) alleles=$27; alleles=</w:t>
      </w:r>
      <w:proofErr w:type="spellStart"/>
      <w:r>
        <w:t>substr</w:t>
      </w:r>
      <w:proofErr w:type="spellEnd"/>
      <w:r>
        <w:t>(alleles,1,length(alleles)-1); split(</w:t>
      </w:r>
      <w:proofErr w:type="spellStart"/>
      <w:r>
        <w:t>alleles,arr_alleles</w:t>
      </w:r>
      <w:proofErr w:type="spellEnd"/>
      <w:r>
        <w:t>,","); split($24,freq,",");</w:t>
      </w:r>
      <w:proofErr w:type="spellStart"/>
      <w:r>
        <w:t>max_allele</w:t>
      </w:r>
      <w:proofErr w:type="spellEnd"/>
      <w:r>
        <w:t>="";</w:t>
      </w:r>
      <w:proofErr w:type="spellStart"/>
      <w:r>
        <w:t>max_freq</w:t>
      </w:r>
      <w:proofErr w:type="spellEnd"/>
      <w:r>
        <w:t>=0;for (</w:t>
      </w:r>
      <w:proofErr w:type="spellStart"/>
      <w:r>
        <w:t>i</w:t>
      </w:r>
      <w:proofErr w:type="spellEnd"/>
      <w:r>
        <w:t xml:space="preserve"> in </w:t>
      </w:r>
      <w:proofErr w:type="spellStart"/>
      <w:r>
        <w:t>arr_alleles</w:t>
      </w:r>
      <w:proofErr w:type="spellEnd"/>
      <w:r>
        <w:t>) {if (</w:t>
      </w:r>
      <w:proofErr w:type="spellStart"/>
      <w:r>
        <w:t>freq</w:t>
      </w:r>
      <w:proofErr w:type="spellEnd"/>
      <w:r>
        <w:t>[</w:t>
      </w:r>
      <w:proofErr w:type="spellStart"/>
      <w:r>
        <w:t>i</w:t>
      </w:r>
      <w:proofErr w:type="spellEnd"/>
      <w:r>
        <w:t>]&gt;</w:t>
      </w:r>
      <w:proofErr w:type="spellStart"/>
      <w:r>
        <w:t>max_freq</w:t>
      </w:r>
      <w:proofErr w:type="spellEnd"/>
      <w:r>
        <w:t>) {</w:t>
      </w:r>
      <w:proofErr w:type="spellStart"/>
      <w:r>
        <w:t>max_freq</w:t>
      </w:r>
      <w:proofErr w:type="spellEnd"/>
      <w:r>
        <w:t>=</w:t>
      </w:r>
      <w:proofErr w:type="spellStart"/>
      <w:r>
        <w:t>freq</w:t>
      </w:r>
      <w:proofErr w:type="spellEnd"/>
      <w:r>
        <w:t>[</w:t>
      </w:r>
      <w:proofErr w:type="spellStart"/>
      <w:r>
        <w:t>i</w:t>
      </w:r>
      <w:proofErr w:type="spellEnd"/>
      <w:r>
        <w:t>];</w:t>
      </w:r>
      <w:proofErr w:type="spellStart"/>
      <w:r>
        <w:t>max_allele</w:t>
      </w:r>
      <w:proofErr w:type="spellEnd"/>
      <w:r>
        <w:t>=</w:t>
      </w:r>
      <w:proofErr w:type="spellStart"/>
      <w:r>
        <w:t>arr_alleles</w:t>
      </w:r>
      <w:proofErr w:type="spellEnd"/>
      <w:r>
        <w:t>[</w:t>
      </w:r>
      <w:proofErr w:type="spellStart"/>
      <w:r>
        <w:t>i</w:t>
      </w:r>
      <w:proofErr w:type="spellEnd"/>
      <w:r>
        <w:t>]}} if (</w:t>
      </w:r>
      <w:proofErr w:type="spellStart"/>
      <w:r>
        <w:t>max_allele</w:t>
      </w:r>
      <w:proofErr w:type="spellEnd"/>
      <w:r>
        <w:t>!=ref) print $0}}' &gt; dbSNP</w:t>
      </w:r>
      <w:r w:rsidR="00B443F9">
        <w:t>146</w:t>
      </w:r>
      <w:r>
        <w:t>_hg38_single_genomic_sorted_refByStrand_noAltChr_onlyACGT_TGP_TOPMED_revAlleles_revStrand_wrongRefAllele.bed</w:t>
      </w:r>
    </w:p>
    <w:p w14:paraId="71363267" w14:textId="77777777" w:rsidR="00A04E05" w:rsidRDefault="00A04E05" w:rsidP="001B38DF"/>
    <w:p w14:paraId="5ED51840" w14:textId="3F784392" w:rsidR="00A04E05" w:rsidRDefault="00A04E05" w:rsidP="001B38DF">
      <w:r>
        <w:t xml:space="preserve">Name: </w:t>
      </w:r>
      <w:proofErr w:type="spellStart"/>
      <w:r>
        <w:t>noAlu</w:t>
      </w:r>
      <w:proofErr w:type="spellEnd"/>
    </w:p>
    <w:p w14:paraId="11360CF7" w14:textId="7C0FCEF5" w:rsidR="001B38DF" w:rsidRDefault="001B38DF" w:rsidP="001B38DF">
      <w:r>
        <w:t>Alu_hg38_160118_sorted.bed</w:t>
      </w:r>
    </w:p>
    <w:p w14:paraId="64DE9A2B" w14:textId="77777777" w:rsidR="00B443F9" w:rsidRDefault="00B443F9" w:rsidP="00B443F9">
      <w:pPr>
        <w:ind w:left="720"/>
      </w:pPr>
    </w:p>
    <w:p w14:paraId="5622AA19" w14:textId="2FB3E095" w:rsidR="00B443F9" w:rsidRDefault="00B443F9" w:rsidP="00B443F9">
      <w:pPr>
        <w:ind w:left="720"/>
      </w:pPr>
      <w:r>
        <w:t xml:space="preserve">Download link: </w:t>
      </w:r>
      <w:r w:rsidRPr="00B443F9">
        <w:t>https://hgdownload.soe.ucsc.edu/goldenPath/hg38/database/rmsk.txt.gz</w:t>
      </w:r>
    </w:p>
    <w:p w14:paraId="4770D385" w14:textId="44446193" w:rsidR="00B443F9" w:rsidRDefault="00B443F9" w:rsidP="00B443F9">
      <w:pPr>
        <w:ind w:left="720"/>
      </w:pPr>
      <w:r w:rsidRPr="00EB3D0C">
        <w:rPr>
          <w:lang/>
        </w:rPr>
        <w:t>Generating/Processing</w:t>
      </w:r>
      <w:r>
        <w:t xml:space="preserve">: </w:t>
      </w:r>
      <w:proofErr w:type="spellStart"/>
      <w:r>
        <w:t>zcat</w:t>
      </w:r>
      <w:proofErr w:type="spellEnd"/>
      <w:r w:rsidRPr="00B443F9">
        <w:t xml:space="preserve"> rmsk.txt.gz | awk 'BEGIN{FS=OFS="\t"}{if ($13=="Alu") print $6,$7,$8,$11,"0",$10}' | sort -k1,1 -k2,2n &gt; Alu_hg38_160118_sorted.bed</w:t>
      </w:r>
    </w:p>
    <w:p w14:paraId="370A1BEA" w14:textId="19DDBF3F" w:rsidR="00A04E05" w:rsidRDefault="00A04E05" w:rsidP="001B38DF"/>
    <w:p w14:paraId="6AFE8231" w14:textId="3CAFC59B" w:rsidR="00A04E05" w:rsidRDefault="00A04E05" w:rsidP="001B38DF">
      <w:r>
        <w:t>Name: blat</w:t>
      </w:r>
    </w:p>
    <w:p w14:paraId="6D55DBD9" w14:textId="03C4FC27" w:rsidR="005723ED" w:rsidRDefault="005723ED" w:rsidP="001B38DF">
      <w:r w:rsidRPr="005723ED">
        <w:t>RefSeq_Curated_NM_CDS_010817_spliced_noNs_chopped_76_19_mms.bed</w:t>
      </w:r>
    </w:p>
    <w:p w14:paraId="21E00A68" w14:textId="4CD42C64" w:rsidR="00CB7EA3" w:rsidRDefault="00CB7EA3" w:rsidP="006017F5">
      <w:pPr>
        <w:ind w:left="720"/>
      </w:pPr>
      <w:r>
        <w:t xml:space="preserve">Retrieval: </w:t>
      </w:r>
      <w:r w:rsidRPr="00CB7EA3">
        <w:t>RefSeq_Curated_NM_CDS_010817.bed</w:t>
      </w:r>
      <w:r>
        <w:t xml:space="preserve"> input file was retrieved using UCSC table browser (</w:t>
      </w:r>
      <w:hyperlink r:id="rId10" w:history="1">
        <w:r w:rsidR="00854524" w:rsidRPr="000B61B9">
          <w:rPr>
            <w:rStyle w:val="Hyperlink"/>
          </w:rPr>
          <w:t>http://genome.ucsc.edu/cgi-bin/hgTables</w:t>
        </w:r>
      </w:hyperlink>
      <w:r w:rsidR="00854524">
        <w:t xml:space="preserve">). We used the </w:t>
      </w:r>
      <w:proofErr w:type="spellStart"/>
      <w:r w:rsidR="00854524">
        <w:t>RefSeq</w:t>
      </w:r>
      <w:proofErr w:type="spellEnd"/>
      <w:r w:rsidR="00854524">
        <w:t xml:space="preserve"> Curated table from the NCBI </w:t>
      </w:r>
      <w:proofErr w:type="spellStart"/>
      <w:r w:rsidR="00854524">
        <w:t>RefSeq</w:t>
      </w:r>
      <w:proofErr w:type="spellEnd"/>
      <w:r w:rsidR="00854524">
        <w:t xml:space="preserve"> track and filtered only records with name</w:t>
      </w:r>
      <w:proofErr w:type="gramStart"/>
      <w:r w:rsidR="00854524">
        <w:t>=”NM</w:t>
      </w:r>
      <w:proofErr w:type="gramEnd"/>
      <w:r w:rsidR="00854524">
        <w:t>_*”. The filtration results were retrieved in BED format requiring only coding exons in the final output file.</w:t>
      </w:r>
    </w:p>
    <w:p w14:paraId="41AA8513" w14:textId="7B86BA7E" w:rsidR="00CB7EA3" w:rsidRDefault="00854524" w:rsidP="006017F5">
      <w:pPr>
        <w:ind w:left="720"/>
      </w:pPr>
      <w:r w:rsidRPr="00EB3D0C">
        <w:rPr>
          <w:lang/>
        </w:rPr>
        <w:t>Generating/Processing</w:t>
      </w:r>
      <w:r>
        <w:t xml:space="preserve">: </w:t>
      </w:r>
      <w:proofErr w:type="spellStart"/>
      <w:r w:rsidR="00CB7EA3" w:rsidRPr="00CB7EA3">
        <w:t>bedtools</w:t>
      </w:r>
      <w:proofErr w:type="spellEnd"/>
      <w:r w:rsidR="00CB7EA3" w:rsidRPr="00CB7EA3">
        <w:t xml:space="preserve"> </w:t>
      </w:r>
      <w:proofErr w:type="spellStart"/>
      <w:r w:rsidR="00CB7EA3" w:rsidRPr="00CB7EA3">
        <w:t>getfasta</w:t>
      </w:r>
      <w:proofErr w:type="spellEnd"/>
      <w:r w:rsidR="00CB7EA3" w:rsidRPr="00CB7EA3">
        <w:t xml:space="preserve"> -bed RefSeq_Curated_NM_CDS_010817.bed -fi hg38_all.fa -s -</w:t>
      </w:r>
      <w:proofErr w:type="spellStart"/>
      <w:r w:rsidR="00CB7EA3" w:rsidRPr="00CB7EA3">
        <w:t>bedOut</w:t>
      </w:r>
      <w:proofErr w:type="spellEnd"/>
      <w:r w:rsidR="00CB7EA3" w:rsidRPr="00CB7EA3">
        <w:t xml:space="preserve"> 2&gt; /dev/null | awk 'BEGIN{FS=OFS="\t"}{split($4,a,"_");print $1,$2,$3,a[1]"_"a[2],$5,$6,$7}' | grep -</w:t>
      </w:r>
      <w:proofErr w:type="spellStart"/>
      <w:r w:rsidR="00CB7EA3" w:rsidRPr="00CB7EA3">
        <w:t>i</w:t>
      </w:r>
      <w:proofErr w:type="spellEnd"/>
      <w:r w:rsidR="00CB7EA3" w:rsidRPr="00CB7EA3">
        <w:t xml:space="preserve"> -v "NN" | </w:t>
      </w:r>
      <w:proofErr w:type="spellStart"/>
      <w:r w:rsidR="00CB7EA3" w:rsidRPr="00CB7EA3">
        <w:t>perl</w:t>
      </w:r>
      <w:proofErr w:type="spellEnd"/>
      <w:r w:rsidR="00CB7EA3" w:rsidRPr="00CB7EA3">
        <w:t xml:space="preserve"> </w:t>
      </w:r>
      <w:r w:rsidR="00CB7EA3" w:rsidRPr="00CB7EA3">
        <w:rPr>
          <w:highlight w:val="yellow"/>
        </w:rPr>
        <w:t>sequence_splicer_gene_coords.pl</w:t>
      </w:r>
      <w:r w:rsidR="00CB7EA3" w:rsidRPr="00CB7EA3">
        <w:t xml:space="preserve"> /dev/stdin RefSeq_Curated_NM_CDS_010817_spliced_noNs.fa</w:t>
      </w:r>
    </w:p>
    <w:p w14:paraId="45BA528E" w14:textId="48B422DE" w:rsidR="006017F5" w:rsidRDefault="006017F5" w:rsidP="006017F5">
      <w:pPr>
        <w:ind w:left="720"/>
      </w:pPr>
      <w:proofErr w:type="spellStart"/>
      <w:r w:rsidRPr="006017F5">
        <w:lastRenderedPageBreak/>
        <w:t>perl</w:t>
      </w:r>
      <w:proofErr w:type="spellEnd"/>
      <w:r w:rsidRPr="006017F5">
        <w:t xml:space="preserve"> </w:t>
      </w:r>
      <w:r w:rsidRPr="00CB7EA3">
        <w:rPr>
          <w:highlight w:val="yellow"/>
        </w:rPr>
        <w:t>sequence_chopper_with_coords.pl</w:t>
      </w:r>
      <w:r w:rsidRPr="006017F5">
        <w:t xml:space="preserve"> RefSeq_Curated_NM_CDS_010817_spliced_noNs.fa 76 19 RefSeq_Curated_NM_CDS_010817_spliced_noNs_chopped_76_</w:t>
      </w:r>
      <w:proofErr w:type="gramStart"/>
      <w:r w:rsidRPr="006017F5">
        <w:t>19.fa</w:t>
      </w:r>
      <w:proofErr w:type="gramEnd"/>
    </w:p>
    <w:p w14:paraId="163F2BF8" w14:textId="6F059F39" w:rsidR="006017F5" w:rsidRDefault="006017F5" w:rsidP="006017F5">
      <w:pPr>
        <w:ind w:left="720"/>
      </w:pPr>
      <w:r w:rsidRPr="006017F5">
        <w:t>blat hg38_</w:t>
      </w:r>
      <w:proofErr w:type="gramStart"/>
      <w:r w:rsidRPr="006017F5">
        <w:t>all.fa</w:t>
      </w:r>
      <w:proofErr w:type="gramEnd"/>
      <w:r w:rsidRPr="006017F5">
        <w:t xml:space="preserve"> RefSeq_Curated_NM_CDS_010817_spliced_noNs_chopped_76_19.fa -</w:t>
      </w:r>
      <w:proofErr w:type="spellStart"/>
      <w:r w:rsidRPr="006017F5">
        <w:t>stepSize</w:t>
      </w:r>
      <w:proofErr w:type="spellEnd"/>
      <w:r w:rsidRPr="006017F5">
        <w:t>=5 -</w:t>
      </w:r>
      <w:proofErr w:type="spellStart"/>
      <w:r w:rsidRPr="006017F5">
        <w:t>repMatch</w:t>
      </w:r>
      <w:proofErr w:type="spellEnd"/>
      <w:r w:rsidRPr="006017F5">
        <w:t>=2253 -</w:t>
      </w:r>
      <w:proofErr w:type="spellStart"/>
      <w:r w:rsidRPr="006017F5">
        <w:t>minScore</w:t>
      </w:r>
      <w:proofErr w:type="spellEnd"/>
      <w:r w:rsidRPr="006017F5">
        <w:t>=0 -</w:t>
      </w:r>
      <w:proofErr w:type="spellStart"/>
      <w:r w:rsidRPr="006017F5">
        <w:t>minIdentity</w:t>
      </w:r>
      <w:proofErr w:type="spellEnd"/>
      <w:r w:rsidRPr="006017F5">
        <w:t>=0 -out=</w:t>
      </w:r>
      <w:proofErr w:type="spellStart"/>
      <w:r w:rsidRPr="006017F5">
        <w:t>pslx</w:t>
      </w:r>
      <w:proofErr w:type="spellEnd"/>
      <w:r w:rsidRPr="006017F5">
        <w:t xml:space="preserve"> -</w:t>
      </w:r>
      <w:proofErr w:type="spellStart"/>
      <w:r w:rsidRPr="006017F5">
        <w:t>noHead</w:t>
      </w:r>
      <w:proofErr w:type="spellEnd"/>
      <w:r w:rsidRPr="006017F5">
        <w:t xml:space="preserve"> RefSeq_Curated_NM_CDS_010817_spliced_noNs_chopped_76_19.pslx</w:t>
      </w:r>
      <w:r>
        <w:t xml:space="preserve"> (BLAT version: </w:t>
      </w:r>
      <w:r w:rsidRPr="006017F5">
        <w:t>36x2</w:t>
      </w:r>
      <w:r>
        <w:t>)</w:t>
      </w:r>
    </w:p>
    <w:p w14:paraId="056310F9" w14:textId="71815008" w:rsidR="005723ED" w:rsidRDefault="006017F5" w:rsidP="006017F5">
      <w:pPr>
        <w:ind w:left="720"/>
      </w:pPr>
      <w:r w:rsidRPr="006017F5">
        <w:t>cat RefSeq_Curated_NM_CDS_010817_spliced_noNs_chopped_76_19.pslx | awk '$1&gt;=68 &amp;&amp; $2&gt;0 &amp;&amp; $5==0 {</w:t>
      </w:r>
      <w:proofErr w:type="spellStart"/>
      <w:r w:rsidRPr="006017F5">
        <w:t>aln_blocks_sum</w:t>
      </w:r>
      <w:proofErr w:type="spellEnd"/>
      <w:r w:rsidRPr="006017F5">
        <w:t>=0; split($19,aln_blocks,","); for (</w:t>
      </w:r>
      <w:proofErr w:type="spellStart"/>
      <w:r w:rsidRPr="006017F5">
        <w:t>i</w:t>
      </w:r>
      <w:proofErr w:type="spellEnd"/>
      <w:r w:rsidRPr="006017F5">
        <w:t xml:space="preserve">=1;i&lt;=$18;i++) </w:t>
      </w:r>
      <w:proofErr w:type="spellStart"/>
      <w:r w:rsidRPr="006017F5">
        <w:t>aln_blocks_sum</w:t>
      </w:r>
      <w:proofErr w:type="spellEnd"/>
      <w:r w:rsidRPr="006017F5">
        <w:t>+=</w:t>
      </w:r>
      <w:proofErr w:type="spellStart"/>
      <w:r w:rsidRPr="006017F5">
        <w:t>aln_blocks</w:t>
      </w:r>
      <w:proofErr w:type="spellEnd"/>
      <w:r w:rsidRPr="006017F5">
        <w:t>[</w:t>
      </w:r>
      <w:proofErr w:type="spellStart"/>
      <w:r w:rsidRPr="006017F5">
        <w:t>i</w:t>
      </w:r>
      <w:proofErr w:type="spellEnd"/>
      <w:r w:rsidRPr="006017F5">
        <w:t>]; if ($1/</w:t>
      </w:r>
      <w:proofErr w:type="spellStart"/>
      <w:r w:rsidRPr="006017F5">
        <w:t>aln_blocks_sum</w:t>
      </w:r>
      <w:proofErr w:type="spellEnd"/>
      <w:r w:rsidRPr="006017F5">
        <w:t xml:space="preserve"> &gt;= 0.96) print $0}' | awk 'BEGIN{FS=OFS="\t"; rev["A"]="T";rev["C"]="G";rev["G"]="C";rev["T"]="A"}{aln_length=$1; </w:t>
      </w:r>
      <w:proofErr w:type="spellStart"/>
      <w:r w:rsidRPr="006017F5">
        <w:t>aln_strand</w:t>
      </w:r>
      <w:proofErr w:type="spellEnd"/>
      <w:r w:rsidRPr="006017F5">
        <w:t xml:space="preserve">=$9; n=split($10,query_name,"_"); </w:t>
      </w:r>
      <w:proofErr w:type="spellStart"/>
      <w:r w:rsidRPr="006017F5">
        <w:t>query_chr</w:t>
      </w:r>
      <w:proofErr w:type="spellEnd"/>
      <w:r w:rsidRPr="006017F5">
        <w:t>=</w:t>
      </w:r>
      <w:proofErr w:type="spellStart"/>
      <w:r w:rsidRPr="006017F5">
        <w:t>query_name</w:t>
      </w:r>
      <w:proofErr w:type="spellEnd"/>
      <w:r w:rsidRPr="006017F5">
        <w:t xml:space="preserve">[4]; </w:t>
      </w:r>
      <w:proofErr w:type="spellStart"/>
      <w:r w:rsidRPr="006017F5">
        <w:t>query_strand</w:t>
      </w:r>
      <w:proofErr w:type="spellEnd"/>
      <w:r w:rsidRPr="006017F5">
        <w:t>=</w:t>
      </w:r>
      <w:proofErr w:type="spellStart"/>
      <w:r w:rsidRPr="006017F5">
        <w:t>query_name</w:t>
      </w:r>
      <w:proofErr w:type="spellEnd"/>
      <w:r w:rsidRPr="006017F5">
        <w:t>[3]; if (</w:t>
      </w:r>
      <w:proofErr w:type="spellStart"/>
      <w:r w:rsidRPr="006017F5">
        <w:t>query_strand</w:t>
      </w:r>
      <w:proofErr w:type="spellEnd"/>
      <w:r w:rsidRPr="006017F5">
        <w:t xml:space="preserve">=="-") </w:t>
      </w:r>
      <w:proofErr w:type="spellStart"/>
      <w:r w:rsidRPr="006017F5">
        <w:t>query_strand_flag</w:t>
      </w:r>
      <w:proofErr w:type="spellEnd"/>
      <w:r w:rsidRPr="006017F5">
        <w:t xml:space="preserve">=1; else </w:t>
      </w:r>
      <w:proofErr w:type="spellStart"/>
      <w:r w:rsidRPr="006017F5">
        <w:t>query_strand_flag</w:t>
      </w:r>
      <w:proofErr w:type="spellEnd"/>
      <w:r w:rsidRPr="006017F5">
        <w:t>=0; j=1; for (</w:t>
      </w:r>
      <w:proofErr w:type="spellStart"/>
      <w:r w:rsidRPr="006017F5">
        <w:t>i</w:t>
      </w:r>
      <w:proofErr w:type="spellEnd"/>
      <w:r w:rsidRPr="006017F5">
        <w:t xml:space="preserve">=5; </w:t>
      </w:r>
      <w:proofErr w:type="spellStart"/>
      <w:r w:rsidRPr="006017F5">
        <w:t>i</w:t>
      </w:r>
      <w:proofErr w:type="spellEnd"/>
      <w:r w:rsidRPr="006017F5">
        <w:t xml:space="preserve">&lt;=n; </w:t>
      </w:r>
      <w:proofErr w:type="spellStart"/>
      <w:r w:rsidRPr="006017F5">
        <w:t>i</w:t>
      </w:r>
      <w:proofErr w:type="spellEnd"/>
      <w:r w:rsidRPr="006017F5">
        <w:t>++) {split(</w:t>
      </w:r>
      <w:proofErr w:type="spellStart"/>
      <w:r w:rsidRPr="006017F5">
        <w:t>query_name</w:t>
      </w:r>
      <w:proofErr w:type="spellEnd"/>
      <w:r w:rsidRPr="006017F5">
        <w:t>[</w:t>
      </w:r>
      <w:proofErr w:type="spellStart"/>
      <w:r w:rsidRPr="006017F5">
        <w:t>i</w:t>
      </w:r>
      <w:proofErr w:type="spellEnd"/>
      <w:r w:rsidRPr="006017F5">
        <w:t>],</w:t>
      </w:r>
      <w:proofErr w:type="spellStart"/>
      <w:r w:rsidRPr="006017F5">
        <w:t>query_intervals</w:t>
      </w:r>
      <w:proofErr w:type="spellEnd"/>
      <w:r w:rsidRPr="006017F5">
        <w:t xml:space="preserve">,"-"); </w:t>
      </w:r>
      <w:proofErr w:type="spellStart"/>
      <w:r w:rsidRPr="006017F5">
        <w:t>query_intervals</w:t>
      </w:r>
      <w:proofErr w:type="spellEnd"/>
      <w:r w:rsidRPr="006017F5">
        <w:t>[1]+=1; for (w=</w:t>
      </w:r>
      <w:proofErr w:type="spellStart"/>
      <w:r w:rsidRPr="006017F5">
        <w:t>query_intervals</w:t>
      </w:r>
      <w:proofErr w:type="spellEnd"/>
      <w:r w:rsidRPr="006017F5">
        <w:t>[1+(1*</w:t>
      </w:r>
      <w:proofErr w:type="spellStart"/>
      <w:r w:rsidRPr="006017F5">
        <w:t>query_strand_flag</w:t>
      </w:r>
      <w:proofErr w:type="spellEnd"/>
      <w:r w:rsidRPr="006017F5">
        <w:t xml:space="preserve">)]; w!=query_intervals[2-(1*query_strand_flag)]+(1-(2*query_strand_flag));w=w+(1-(2*query_strand_flag))){query_coords[j]=w;j++}} </w:t>
      </w:r>
      <w:proofErr w:type="spellStart"/>
      <w:r w:rsidRPr="006017F5">
        <w:t>n_aln</w:t>
      </w:r>
      <w:proofErr w:type="spellEnd"/>
      <w:r w:rsidRPr="006017F5">
        <w:t>=$18; split($19,aln_blocks,","); split($20,query_blocks,","); split($21,target_blocks,","); split($22,query_seqs,",");  split($23,target_seqs,","); if (</w:t>
      </w:r>
      <w:proofErr w:type="spellStart"/>
      <w:r w:rsidRPr="006017F5">
        <w:t>aln_strand</w:t>
      </w:r>
      <w:proofErr w:type="spellEnd"/>
      <w:r w:rsidRPr="006017F5">
        <w:t xml:space="preserve">=="-") </w:t>
      </w:r>
      <w:proofErr w:type="spellStart"/>
      <w:r w:rsidRPr="006017F5">
        <w:t>aln_strand_flag</w:t>
      </w:r>
      <w:proofErr w:type="spellEnd"/>
      <w:r w:rsidRPr="006017F5">
        <w:t xml:space="preserve">=1; else </w:t>
      </w:r>
      <w:proofErr w:type="spellStart"/>
      <w:r w:rsidRPr="006017F5">
        <w:t>aln_strand_flag</w:t>
      </w:r>
      <w:proofErr w:type="spellEnd"/>
      <w:r w:rsidRPr="006017F5">
        <w:t>=0; for (cur_block=n_aln-(n_aln+1)*aln_strand_flag;cur_block!=0+(n_aln+1)*aln_strand_flag; cur_block=cur_block-1+2*aln_strand_flag){cur_aln_length=aln_blocks[cur_block]; for (pos=1; pos&lt;=</w:t>
      </w:r>
      <w:proofErr w:type="spellStart"/>
      <w:r w:rsidRPr="006017F5">
        <w:t>cur_aln_length;pos</w:t>
      </w:r>
      <w:proofErr w:type="spellEnd"/>
      <w:r w:rsidRPr="006017F5">
        <w:t>++) {</w:t>
      </w:r>
      <w:proofErr w:type="spellStart"/>
      <w:r w:rsidRPr="006017F5">
        <w:t>query_nuc</w:t>
      </w:r>
      <w:proofErr w:type="spellEnd"/>
      <w:r w:rsidRPr="006017F5">
        <w:t>=</w:t>
      </w:r>
      <w:proofErr w:type="spellStart"/>
      <w:r w:rsidRPr="006017F5">
        <w:t>toupper</w:t>
      </w:r>
      <w:proofErr w:type="spellEnd"/>
      <w:r w:rsidRPr="006017F5">
        <w:t>(</w:t>
      </w:r>
      <w:proofErr w:type="spellStart"/>
      <w:r w:rsidRPr="006017F5">
        <w:t>substr</w:t>
      </w:r>
      <w:proofErr w:type="spellEnd"/>
      <w:r w:rsidRPr="006017F5">
        <w:t>(</w:t>
      </w:r>
      <w:proofErr w:type="spellStart"/>
      <w:r w:rsidRPr="006017F5">
        <w:t>query_seqs</w:t>
      </w:r>
      <w:proofErr w:type="spellEnd"/>
      <w:r w:rsidRPr="006017F5">
        <w:t>[</w:t>
      </w:r>
      <w:proofErr w:type="spellStart"/>
      <w:r w:rsidRPr="006017F5">
        <w:t>cur_block</w:t>
      </w:r>
      <w:proofErr w:type="spellEnd"/>
      <w:r w:rsidRPr="006017F5">
        <w:t xml:space="preserve">],pos,1)); </w:t>
      </w:r>
      <w:proofErr w:type="spellStart"/>
      <w:r w:rsidRPr="006017F5">
        <w:t>target_nuc</w:t>
      </w:r>
      <w:proofErr w:type="spellEnd"/>
      <w:r w:rsidRPr="006017F5">
        <w:t>=</w:t>
      </w:r>
      <w:proofErr w:type="spellStart"/>
      <w:r w:rsidRPr="006017F5">
        <w:t>toupper</w:t>
      </w:r>
      <w:proofErr w:type="spellEnd"/>
      <w:r w:rsidRPr="006017F5">
        <w:t>(</w:t>
      </w:r>
      <w:proofErr w:type="spellStart"/>
      <w:r w:rsidRPr="006017F5">
        <w:t>substr</w:t>
      </w:r>
      <w:proofErr w:type="spellEnd"/>
      <w:r w:rsidRPr="006017F5">
        <w:t>(</w:t>
      </w:r>
      <w:proofErr w:type="spellStart"/>
      <w:r w:rsidRPr="006017F5">
        <w:t>target_seqs</w:t>
      </w:r>
      <w:proofErr w:type="spellEnd"/>
      <w:r w:rsidRPr="006017F5">
        <w:t>[</w:t>
      </w:r>
      <w:proofErr w:type="spellStart"/>
      <w:r w:rsidRPr="006017F5">
        <w:t>cur_block</w:t>
      </w:r>
      <w:proofErr w:type="spellEnd"/>
      <w:r w:rsidRPr="006017F5">
        <w:t>],pos,1)); if (</w:t>
      </w:r>
      <w:proofErr w:type="spellStart"/>
      <w:r w:rsidRPr="006017F5">
        <w:t>query_nuc</w:t>
      </w:r>
      <w:proofErr w:type="spellEnd"/>
      <w:r w:rsidRPr="006017F5">
        <w:t>!=</w:t>
      </w:r>
      <w:proofErr w:type="spellStart"/>
      <w:r w:rsidRPr="006017F5">
        <w:t>target_nuc</w:t>
      </w:r>
      <w:proofErr w:type="spellEnd"/>
      <w:r w:rsidRPr="006017F5">
        <w:t xml:space="preserve">) {if (aln_strand=="-"){query_nuc=rev[query_nuc];target_nuc=rev[target_nuc]} </w:t>
      </w:r>
      <w:proofErr w:type="spellStart"/>
      <w:r w:rsidRPr="006017F5">
        <w:t>query_pos</w:t>
      </w:r>
      <w:proofErr w:type="spellEnd"/>
      <w:r w:rsidRPr="006017F5">
        <w:t>=</w:t>
      </w:r>
      <w:proofErr w:type="spellStart"/>
      <w:r w:rsidRPr="006017F5">
        <w:t>pos+query_blocks</w:t>
      </w:r>
      <w:proofErr w:type="spellEnd"/>
      <w:r w:rsidRPr="006017F5">
        <w:t>[</w:t>
      </w:r>
      <w:proofErr w:type="spellStart"/>
      <w:r w:rsidRPr="006017F5">
        <w:t>cur_block</w:t>
      </w:r>
      <w:proofErr w:type="spellEnd"/>
      <w:r w:rsidRPr="006017F5">
        <w:t xml:space="preserve">]; query_coord=query_coords[query_pos+(j-1-2*query_pos+1)*aln_strand_flag]; </w:t>
      </w:r>
      <w:proofErr w:type="spellStart"/>
      <w:r w:rsidRPr="006017F5">
        <w:t>target_pos</w:t>
      </w:r>
      <w:proofErr w:type="spellEnd"/>
      <w:r w:rsidRPr="006017F5">
        <w:t>=</w:t>
      </w:r>
      <w:proofErr w:type="spellStart"/>
      <w:r w:rsidRPr="006017F5">
        <w:t>pos+target_blocks</w:t>
      </w:r>
      <w:proofErr w:type="spellEnd"/>
      <w:r w:rsidRPr="006017F5">
        <w:t>[</w:t>
      </w:r>
      <w:proofErr w:type="spellStart"/>
      <w:r w:rsidRPr="006017F5">
        <w:t>cur_block</w:t>
      </w:r>
      <w:proofErr w:type="spellEnd"/>
      <w:r w:rsidRPr="006017F5">
        <w:t xml:space="preserve">]-1; print query_chr,query_coord-1,query_coord, </w:t>
      </w:r>
      <w:proofErr w:type="spellStart"/>
      <w:r w:rsidRPr="006017F5">
        <w:t>query_nuc</w:t>
      </w:r>
      <w:proofErr w:type="spellEnd"/>
      <w:r w:rsidRPr="006017F5">
        <w:t xml:space="preserve"> target_nuc,"0", </w:t>
      </w:r>
      <w:proofErr w:type="spellStart"/>
      <w:r w:rsidRPr="006017F5">
        <w:t>query_strand</w:t>
      </w:r>
      <w:proofErr w:type="spellEnd"/>
      <w:r w:rsidRPr="006017F5">
        <w:t xml:space="preserve">, $14 "_" </w:t>
      </w:r>
      <w:proofErr w:type="spellStart"/>
      <w:r w:rsidRPr="006017F5">
        <w:t>target_pos</w:t>
      </w:r>
      <w:proofErr w:type="spellEnd"/>
      <w:r w:rsidRPr="006017F5">
        <w:t xml:space="preserve"> "_" target_pos+1 "_" </w:t>
      </w:r>
      <w:proofErr w:type="spellStart"/>
      <w:r w:rsidRPr="006017F5">
        <w:t>aln_strand</w:t>
      </w:r>
      <w:proofErr w:type="spellEnd"/>
      <w:r w:rsidRPr="006017F5">
        <w:t>}}}}' &gt; RefSeq_Curated_NM_CDS_010817_spliced_noNs_chopped_76_19_mms.bed</w:t>
      </w:r>
    </w:p>
    <w:p w14:paraId="08E843F0" w14:textId="5182F992" w:rsidR="00A04E05" w:rsidRDefault="00A04E05" w:rsidP="006017F5">
      <w:pPr>
        <w:ind w:left="720"/>
      </w:pPr>
    </w:p>
    <w:p w14:paraId="5D9AE74A" w14:textId="0BBDEBCF" w:rsidR="00A04E05" w:rsidRDefault="00A04E05" w:rsidP="00A04E05">
      <w:r>
        <w:t xml:space="preserve">All those </w:t>
      </w:r>
      <w:proofErr w:type="spellStart"/>
      <w:r>
        <w:t>Bedtools</w:t>
      </w:r>
      <w:proofErr w:type="spellEnd"/>
      <w:r>
        <w:t xml:space="preserve"> intersect files paths need to be added to a .txt file in the structure of: </w:t>
      </w:r>
    </w:p>
    <w:p w14:paraId="3D359CAD" w14:textId="442514C7" w:rsidR="00A04E05" w:rsidRDefault="00A04E05" w:rsidP="00A04E05">
      <w:r>
        <w:t xml:space="preserve">name -&gt; path -&gt; -v </w:t>
      </w:r>
    </w:p>
    <w:p w14:paraId="1DAFAB06" w14:textId="77777777" w:rsidR="00A04E05" w:rsidRPr="009B2C0A" w:rsidRDefault="00A04E05" w:rsidP="00A04E05">
      <w:pPr>
        <w:rPr>
          <w:sz w:val="24"/>
          <w:szCs w:val="24"/>
        </w:rPr>
      </w:pPr>
      <w:r w:rsidRPr="009B2C0A">
        <w:rPr>
          <w:sz w:val="24"/>
          <w:szCs w:val="24"/>
        </w:rPr>
        <w:t>example:</w:t>
      </w:r>
    </w:p>
    <w:p w14:paraId="0B29F739" w14:textId="1FAEDBC5" w:rsidR="00A04E05" w:rsidRPr="009B2C0A" w:rsidRDefault="00A04E05" w:rsidP="00A04E05">
      <w:r w:rsidRPr="009B2C0A">
        <w:t xml:space="preserve"> </w:t>
      </w:r>
      <w:r w:rsidRPr="009B2C0A">
        <w:t>noSNPs150</w:t>
      </w:r>
      <w:r w:rsidRPr="009B2C0A">
        <w:t xml:space="preserve"> _</w:t>
      </w:r>
      <w:proofErr w:type="spellStart"/>
      <w:r w:rsidRPr="009B2C0A">
        <w:t>pathToFile</w:t>
      </w:r>
      <w:proofErr w:type="spellEnd"/>
      <w:r w:rsidRPr="009B2C0A">
        <w:t>/dbSNP150_hg38_single_genomic.bed</w:t>
      </w:r>
      <w:r w:rsidRPr="009B2C0A">
        <w:t xml:space="preserve"> </w:t>
      </w:r>
      <w:r w:rsidRPr="009B2C0A">
        <w:t>-v</w:t>
      </w:r>
    </w:p>
    <w:p w14:paraId="63FE0BC3" w14:textId="574D80BC" w:rsidR="00A04E05" w:rsidRPr="009B2C0A" w:rsidRDefault="00A04E05" w:rsidP="00A04E05">
      <w:r w:rsidRPr="009B2C0A">
        <w:t>noSNPs147</w:t>
      </w:r>
      <w:r w:rsidRPr="009B2C0A">
        <w:t xml:space="preserve"> </w:t>
      </w:r>
      <w:r w:rsidRPr="009B2C0A">
        <w:t>_</w:t>
      </w:r>
      <w:proofErr w:type="spellStart"/>
      <w:r w:rsidRPr="009B2C0A">
        <w:t>pathToFile</w:t>
      </w:r>
      <w:proofErr w:type="spellEnd"/>
      <w:r w:rsidRPr="009B2C0A">
        <w:t>/dbSNP147_hg38_single_genomic.bed</w:t>
      </w:r>
      <w:r w:rsidRPr="009B2C0A">
        <w:t xml:space="preserve"> </w:t>
      </w:r>
      <w:r w:rsidRPr="009B2C0A">
        <w:t>-v</w:t>
      </w:r>
    </w:p>
    <w:p w14:paraId="241631AD" w14:textId="043C483E" w:rsidR="00A04E05" w:rsidRPr="009B2C0A" w:rsidRDefault="00A04E05" w:rsidP="00A04E05">
      <w:r w:rsidRPr="009B2C0A">
        <w:t>noIndels50nt150</w:t>
      </w:r>
      <w:r w:rsidRPr="009B2C0A">
        <w:t xml:space="preserve"> </w:t>
      </w:r>
      <w:r w:rsidRPr="009B2C0A">
        <w:t>_</w:t>
      </w:r>
      <w:proofErr w:type="spellStart"/>
      <w:r w:rsidRPr="009B2C0A">
        <w:t>pathToFile</w:t>
      </w:r>
      <w:proofErr w:type="spellEnd"/>
      <w:r w:rsidRPr="009B2C0A">
        <w:t xml:space="preserve"> </w:t>
      </w:r>
      <w:r w:rsidRPr="009B2C0A">
        <w:t>/dbSNP150_hg38_deletion_in-del_insertion_genomic_50nt.bed</w:t>
      </w:r>
      <w:r w:rsidRPr="009B2C0A">
        <w:t xml:space="preserve"> </w:t>
      </w:r>
      <w:r w:rsidRPr="009B2C0A">
        <w:t>-v</w:t>
      </w:r>
    </w:p>
    <w:p w14:paraId="027C7AAA" w14:textId="5D9005BF" w:rsidR="00A04E05" w:rsidRPr="009B2C0A" w:rsidRDefault="00A04E05" w:rsidP="00A04E05">
      <w:r w:rsidRPr="009B2C0A">
        <w:t>noIndels50nt147</w:t>
      </w:r>
      <w:r w:rsidRPr="009B2C0A">
        <w:t xml:space="preserve"> </w:t>
      </w:r>
      <w:r w:rsidRPr="009B2C0A">
        <w:t>_pathToFile</w:t>
      </w:r>
      <w:r w:rsidRPr="009B2C0A">
        <w:t>/</w:t>
      </w:r>
      <w:r w:rsidRPr="009B2C0A">
        <w:t>dbSNP147_hg38_deletion_in-del_insertion_genomic_50nt.bed</w:t>
      </w:r>
      <w:r w:rsidRPr="009B2C0A">
        <w:t xml:space="preserve"> </w:t>
      </w:r>
      <w:r w:rsidRPr="009B2C0A">
        <w:t>-v</w:t>
      </w:r>
    </w:p>
    <w:p w14:paraId="7C7A83CD" w14:textId="58A255BD" w:rsidR="00A04E05" w:rsidRPr="009B2C0A" w:rsidRDefault="00A04E05" w:rsidP="00A04E05">
      <w:proofErr w:type="spellStart"/>
      <w:r w:rsidRPr="009B2C0A">
        <w:t>noReferenceErrorsSNPs</w:t>
      </w:r>
      <w:proofErr w:type="spellEnd"/>
      <w:r w:rsidRPr="009B2C0A">
        <w:t xml:space="preserve"> </w:t>
      </w:r>
      <w:r w:rsidRPr="009B2C0A">
        <w:t>_</w:t>
      </w:r>
      <w:proofErr w:type="spellStart"/>
      <w:r w:rsidRPr="009B2C0A">
        <w:t>pathToFile</w:t>
      </w:r>
      <w:proofErr w:type="spellEnd"/>
      <w:r w:rsidRPr="009B2C0A">
        <w:t>/</w:t>
      </w:r>
      <w:r w:rsidRPr="009B2C0A">
        <w:t>b150_GMAF_nonRefAllele_TGP_TOPMED_single_genomic.bed</w:t>
      </w:r>
      <w:r w:rsidRPr="009B2C0A">
        <w:t xml:space="preserve"> </w:t>
      </w:r>
      <w:r w:rsidRPr="009B2C0A">
        <w:t>-v</w:t>
      </w:r>
    </w:p>
    <w:p w14:paraId="031F4A96" w14:textId="465B6BB6" w:rsidR="00A04E05" w:rsidRPr="009B2C0A" w:rsidRDefault="00A04E05" w:rsidP="00A04E05">
      <w:r w:rsidRPr="009B2C0A">
        <w:t>noReferenceErrorsIndels50nt</w:t>
      </w:r>
      <w:r w:rsidRPr="009B2C0A">
        <w:t xml:space="preserve"> </w:t>
      </w:r>
      <w:r w:rsidRPr="009B2C0A">
        <w:t>_pathToFile/b150_GMAF_nonRefAllele_TGP_TOPMED_deletion_in-del_insertion_genomic_50nt.be</w:t>
      </w:r>
      <w:r w:rsidRPr="009B2C0A">
        <w:t>d -v</w:t>
      </w:r>
    </w:p>
    <w:p w14:paraId="627D1151" w14:textId="2C9BC7CF" w:rsidR="00A04E05" w:rsidRPr="009B2C0A" w:rsidRDefault="00A04E05" w:rsidP="00A04E05">
      <w:r w:rsidRPr="009B2C0A">
        <w:lastRenderedPageBreak/>
        <w:t>noWrongRefSNPs150</w:t>
      </w:r>
      <w:r w:rsidRPr="009B2C0A">
        <w:t xml:space="preserve"> </w:t>
      </w:r>
      <w:r w:rsidRPr="009B2C0A">
        <w:t>_</w:t>
      </w:r>
      <w:proofErr w:type="spellStart"/>
      <w:r w:rsidRPr="009B2C0A">
        <w:t>pathToFile</w:t>
      </w:r>
      <w:proofErr w:type="spellEnd"/>
      <w:r w:rsidRPr="009B2C0A">
        <w:t xml:space="preserve"> </w:t>
      </w:r>
      <w:r w:rsidRPr="009B2C0A">
        <w:t>/dbSNP150_hg38_single_genomic_sorted_refByStrand_noAltChr_onlyACGT_TGP_TOPMED_revAlleles_revStrand_wrongRefAllele.bed</w:t>
      </w:r>
      <w:r w:rsidRPr="009B2C0A">
        <w:t xml:space="preserve"> </w:t>
      </w:r>
      <w:r w:rsidRPr="009B2C0A">
        <w:t>-v</w:t>
      </w:r>
    </w:p>
    <w:p w14:paraId="730E2C70" w14:textId="4EF03CE0" w:rsidR="00A04E05" w:rsidRPr="009B2C0A" w:rsidRDefault="00A04E05" w:rsidP="00A04E05">
      <w:r w:rsidRPr="009B2C0A">
        <w:t>noWrongRefSNPs146</w:t>
      </w:r>
      <w:r w:rsidRPr="009B2C0A">
        <w:t xml:space="preserve"> </w:t>
      </w:r>
      <w:r w:rsidRPr="009B2C0A">
        <w:t>_pathToFile/dbSNP146_hg38_single_genomic_sorted_refByStrand_noAltChr_onlyACGT_TGP_TOPMED_revAlleles_revStrand_wrongRefAllele.bed</w:t>
      </w:r>
      <w:r w:rsidRPr="009B2C0A">
        <w:t xml:space="preserve"> </w:t>
      </w:r>
      <w:r w:rsidRPr="009B2C0A">
        <w:t>-v</w:t>
      </w:r>
    </w:p>
    <w:p w14:paraId="01CBB7A2" w14:textId="12CF5651" w:rsidR="00A04E05" w:rsidRPr="009B2C0A" w:rsidRDefault="00A04E05" w:rsidP="00A04E05">
      <w:proofErr w:type="spellStart"/>
      <w:r w:rsidRPr="009B2C0A">
        <w:t>noAlu</w:t>
      </w:r>
      <w:proofErr w:type="spellEnd"/>
      <w:r w:rsidRPr="009B2C0A">
        <w:t xml:space="preserve"> </w:t>
      </w:r>
      <w:r w:rsidRPr="009B2C0A">
        <w:t>_</w:t>
      </w:r>
      <w:proofErr w:type="spellStart"/>
      <w:r w:rsidRPr="009B2C0A">
        <w:t>pathToFile</w:t>
      </w:r>
      <w:proofErr w:type="spellEnd"/>
      <w:r w:rsidRPr="009B2C0A">
        <w:t>/Alu_hg38_160118_sorted.bed</w:t>
      </w:r>
      <w:r w:rsidRPr="009B2C0A">
        <w:t xml:space="preserve"> </w:t>
      </w:r>
      <w:r w:rsidRPr="009B2C0A">
        <w:t>-v</w:t>
      </w:r>
    </w:p>
    <w:p w14:paraId="7D0FC98E" w14:textId="55676DE6" w:rsidR="00A04E05" w:rsidRPr="009B2C0A" w:rsidRDefault="00A04E05" w:rsidP="00A04E05">
      <w:r w:rsidRPr="009B2C0A">
        <w:t>blat</w:t>
      </w:r>
      <w:r w:rsidRPr="009B2C0A">
        <w:t xml:space="preserve"> </w:t>
      </w:r>
      <w:r w:rsidRPr="009B2C0A">
        <w:t>_pathToFile/RefSeq_Curated_NM_CDS_010817_spliced_noNs_chopped_152_76_ident98.bed</w:t>
      </w:r>
      <w:r w:rsidRPr="009B2C0A">
        <w:t xml:space="preserve"> </w:t>
      </w:r>
      <w:r w:rsidRPr="009B2C0A">
        <w:t>-v</w:t>
      </w:r>
    </w:p>
    <w:p w14:paraId="41FB6F11" w14:textId="77777777" w:rsidR="00A04E05" w:rsidRDefault="00A04E05" w:rsidP="001B38DF"/>
    <w:p w14:paraId="49716136" w14:textId="4CC879F4" w:rsidR="00CD20BB" w:rsidRDefault="00A04E05" w:rsidP="001B38DF">
      <w:r>
        <w:t xml:space="preserve"> </w:t>
      </w:r>
    </w:p>
    <w:sectPr w:rsidR="00CD20B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MDYxN7Y0tDQ1tDBS0lEKTi0uzszPAykwrAUAwytsJywAAAA="/>
  </w:docVars>
  <w:rsids>
    <w:rsidRoot w:val="001B38DF"/>
    <w:rsid w:val="00084638"/>
    <w:rsid w:val="00167DF4"/>
    <w:rsid w:val="001B38DF"/>
    <w:rsid w:val="001B5E0F"/>
    <w:rsid w:val="0025556C"/>
    <w:rsid w:val="00395B77"/>
    <w:rsid w:val="00406A33"/>
    <w:rsid w:val="00437097"/>
    <w:rsid w:val="00566919"/>
    <w:rsid w:val="005723ED"/>
    <w:rsid w:val="006017F5"/>
    <w:rsid w:val="00727752"/>
    <w:rsid w:val="00854524"/>
    <w:rsid w:val="009B2C0A"/>
    <w:rsid w:val="00A04E05"/>
    <w:rsid w:val="00B443F9"/>
    <w:rsid w:val="00CB7EA3"/>
    <w:rsid w:val="00CD20BB"/>
    <w:rsid w:val="00EB3D0C"/>
    <w:rsid w:val="00FD5F66"/>
    <w:rsid w:val="00FD6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841E5"/>
  <w15:chartTrackingRefBased/>
  <w15:docId w15:val="{CCF96133-92BE-4832-9C3C-09E94C942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5F66"/>
  </w:style>
  <w:style w:type="paragraph" w:styleId="1">
    <w:name w:val="heading 1"/>
    <w:basedOn w:val="a"/>
    <w:next w:val="a"/>
    <w:link w:val="10"/>
    <w:uiPriority w:val="9"/>
    <w:qFormat/>
    <w:rsid w:val="00A04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04E0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A04E0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1B38DF"/>
    <w:rPr>
      <w:color w:val="0563C1" w:themeColor="hyperlink"/>
      <w:u w:val="single"/>
    </w:rPr>
  </w:style>
  <w:style w:type="character" w:styleId="a3">
    <w:name w:val="Unresolved Mention"/>
    <w:basedOn w:val="a0"/>
    <w:uiPriority w:val="99"/>
    <w:semiHidden/>
    <w:unhideWhenUsed/>
    <w:rsid w:val="001B38DF"/>
    <w:rPr>
      <w:color w:val="605E5C"/>
      <w:shd w:val="clear" w:color="auto" w:fill="E1DFDD"/>
    </w:rPr>
  </w:style>
  <w:style w:type="character" w:customStyle="1" w:styleId="20">
    <w:name w:val="כותרת 2 תו"/>
    <w:basedOn w:val="a0"/>
    <w:link w:val="2"/>
    <w:uiPriority w:val="9"/>
    <w:rsid w:val="00A04E0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כותרת 3 תו"/>
    <w:basedOn w:val="a0"/>
    <w:link w:val="3"/>
    <w:uiPriority w:val="9"/>
    <w:rsid w:val="00A04E0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כותרת 1 תו"/>
    <w:basedOn w:val="a0"/>
    <w:link w:val="1"/>
    <w:uiPriority w:val="9"/>
    <w:rsid w:val="00A04E0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085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tp.ncbi.nih.gov/snp/organisms/human_9606_b150_GRCh38p7/known_issues/b150_GMAF_nonRefAllele_TOPMED.txt.gz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ftp.ncbi.nih.gov/snp/organisms/human_9606_b150_GRCh38p7/known_issues/b150_GMAF_nonRefAllele_TGP.txt.gz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hgdownload.soe.ucsc.edu/goldenPath/hg38/database/snp147Common.txt.gz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hgdownload.soe.ucsc.edu/goldenPath/hg38/database/snp150Common.txt.gz" TargetMode="External"/><Relationship Id="rId10" Type="http://schemas.openxmlformats.org/officeDocument/2006/relationships/hyperlink" Target="http://genome.ucsc.edu/cgi-bin/hgTables" TargetMode="External"/><Relationship Id="rId4" Type="http://schemas.openxmlformats.org/officeDocument/2006/relationships/hyperlink" Target="https://hgdownload.soe.ucsc.edu/goldenPath/hg38/bigZips/analysisSet/hg38.analysisSet.chroms.tar.gz" TargetMode="External"/><Relationship Id="rId9" Type="http://schemas.openxmlformats.org/officeDocument/2006/relationships/hyperlink" Target="https://hgdownload.soe.ucsc.edu/goldenPath/hg38/database/snp146Common.txt.g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7</TotalTime>
  <Pages>7</Pages>
  <Words>2260</Words>
  <Characters>11302</Characters>
  <Application>Microsoft Office Word</Application>
  <DocSecurity>0</DocSecurity>
  <Lines>94</Lines>
  <Paragraphs>27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shay Gabay</dc:creator>
  <cp:keywords/>
  <dc:description/>
  <cp:lastModifiedBy>הדר צור</cp:lastModifiedBy>
  <cp:revision>3</cp:revision>
  <dcterms:created xsi:type="dcterms:W3CDTF">2021-10-12T18:15:00Z</dcterms:created>
  <dcterms:modified xsi:type="dcterms:W3CDTF">2021-10-20T12:00:00Z</dcterms:modified>
</cp:coreProperties>
</file>